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AEA1A" w14:textId="10DAC0EF" w:rsidR="00712252" w:rsidRPr="000C2AFD" w:rsidRDefault="009A1C27" w:rsidP="00327257">
      <w:pPr>
        <w:adjustRightInd w:val="0"/>
        <w:snapToGrid w:val="0"/>
        <w:jc w:val="center"/>
        <w:rPr>
          <w:rFonts w:eastAsia="標楷體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6C91A6B" wp14:editId="39FE5B06">
            <wp:simplePos x="0" y="0"/>
            <wp:positionH relativeFrom="margin">
              <wp:align>right</wp:align>
            </wp:positionH>
            <wp:positionV relativeFrom="margin">
              <wp:posOffset>-600075</wp:posOffset>
            </wp:positionV>
            <wp:extent cx="828675" cy="828675"/>
            <wp:effectExtent l="0" t="0" r="9525" b="9525"/>
            <wp:wrapNone/>
            <wp:docPr id="18453833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070E9">
        <w:rPr>
          <w:rFonts w:eastAsia="標楷體" w:hint="eastAsia"/>
          <w:b/>
          <w:sz w:val="32"/>
          <w:szCs w:val="32"/>
        </w:rPr>
        <w:t>「</w:t>
      </w:r>
      <w:r w:rsidR="00D5471F" w:rsidRPr="00D5471F">
        <w:rPr>
          <w:rFonts w:eastAsia="標楷體" w:hint="eastAsia"/>
          <w:b/>
          <w:sz w:val="32"/>
          <w:szCs w:val="32"/>
        </w:rPr>
        <w:t>202</w:t>
      </w:r>
      <w:r w:rsidR="00327257">
        <w:rPr>
          <w:rFonts w:eastAsia="標楷體" w:hint="eastAsia"/>
          <w:b/>
          <w:sz w:val="32"/>
          <w:szCs w:val="32"/>
        </w:rPr>
        <w:t>6</w:t>
      </w:r>
      <w:r w:rsidR="00D5471F" w:rsidRPr="00D5471F">
        <w:rPr>
          <w:rFonts w:eastAsia="標楷體" w:hint="eastAsia"/>
          <w:b/>
          <w:sz w:val="32"/>
          <w:szCs w:val="32"/>
        </w:rPr>
        <w:t>臺美</w:t>
      </w:r>
      <w:r w:rsidR="001C51C5">
        <w:rPr>
          <w:rFonts w:eastAsia="標楷體" w:hint="eastAsia"/>
          <w:b/>
          <w:sz w:val="32"/>
          <w:szCs w:val="32"/>
        </w:rPr>
        <w:t>SelectUSA</w:t>
      </w:r>
      <w:r w:rsidR="001C51C5">
        <w:rPr>
          <w:rFonts w:eastAsia="標楷體" w:hint="eastAsia"/>
          <w:b/>
          <w:sz w:val="32"/>
          <w:szCs w:val="32"/>
        </w:rPr>
        <w:t>考察</w:t>
      </w:r>
      <w:r w:rsidR="00D5471F" w:rsidRPr="00D5471F">
        <w:rPr>
          <w:rFonts w:eastAsia="標楷體" w:hint="eastAsia"/>
          <w:b/>
          <w:sz w:val="32"/>
          <w:szCs w:val="32"/>
        </w:rPr>
        <w:t>團</w:t>
      </w:r>
      <w:r w:rsidR="00CF7CB5" w:rsidRPr="000C2AFD">
        <w:rPr>
          <w:rFonts w:eastAsia="標楷體"/>
          <w:b/>
          <w:sz w:val="32"/>
          <w:szCs w:val="32"/>
        </w:rPr>
        <w:t>」</w:t>
      </w:r>
      <w:r w:rsidR="000643ED" w:rsidRPr="000C2AFD">
        <w:rPr>
          <w:rFonts w:eastAsia="標楷體"/>
          <w:b/>
          <w:sz w:val="32"/>
          <w:szCs w:val="32"/>
        </w:rPr>
        <w:t>報名表</w:t>
      </w:r>
    </w:p>
    <w:p w14:paraId="4093C81A" w14:textId="332858E8" w:rsidR="00712252" w:rsidRPr="000C2AFD" w:rsidRDefault="001B0A50" w:rsidP="004278E4">
      <w:pPr>
        <w:adjustRightInd w:val="0"/>
        <w:snapToGrid w:val="0"/>
        <w:spacing w:after="240" w:line="280" w:lineRule="atLeast"/>
        <w:jc w:val="center"/>
        <w:rPr>
          <w:rFonts w:eastAsia="標楷體"/>
          <w:b/>
          <w:color w:val="80808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F54940" wp14:editId="2DE78C15">
                <wp:simplePos x="0" y="0"/>
                <wp:positionH relativeFrom="margin">
                  <wp:align>right</wp:align>
                </wp:positionH>
                <wp:positionV relativeFrom="margin">
                  <wp:posOffset>276225</wp:posOffset>
                </wp:positionV>
                <wp:extent cx="838200" cy="43815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BC559" w14:textId="487F2B2E" w:rsidR="009A1C27" w:rsidRPr="001B0A50" w:rsidRDefault="009A1C27" w:rsidP="009A1C27">
                            <w:pPr>
                              <w:spacing w:line="240" w:lineRule="exact"/>
                              <w:jc w:val="center"/>
                              <w:rPr>
                                <w:rFonts w:ascii="Gill Sans MT" w:eastAsia="標楷體" w:hAnsi="Gill Sans MT"/>
                              </w:rPr>
                            </w:pPr>
                            <w:r w:rsidRPr="001B0A50">
                              <w:rPr>
                                <w:rFonts w:ascii="Gill Sans MT" w:eastAsia="標楷體" w:hAnsi="Gill Sans MT"/>
                              </w:rPr>
                              <w:t>報名</w:t>
                            </w:r>
                            <w:r w:rsidR="00862E7C">
                              <w:rPr>
                                <w:rFonts w:ascii="Gill Sans MT" w:eastAsia="標楷體" w:hAnsi="Gill Sans MT" w:hint="eastAsia"/>
                              </w:rPr>
                              <w:t>連結</w:t>
                            </w:r>
                            <w:r w:rsidRPr="00862E7C">
                              <w:rPr>
                                <w:rFonts w:eastAsia="標楷體"/>
                              </w:rPr>
                              <w:t>QR 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F5494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4.8pt;margin-top:21.75pt;width:66pt;height:34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" stroked="f">
                <v:textbox>
                  <w:txbxContent>
                    <w:p w14:paraId="661BC559" w14:textId="487F2B2E" w:rsidR="009A1C27" w:rsidRPr="001B0A50" w:rsidRDefault="009A1C27" w:rsidP="009A1C27">
                      <w:pPr>
                        <w:spacing w:line="240" w:lineRule="exact"/>
                        <w:jc w:val="center"/>
                        <w:rPr>
                          <w:rFonts w:ascii="Gill Sans MT" w:eastAsia="標楷體" w:hAnsi="Gill Sans MT"/>
                        </w:rPr>
                      </w:pPr>
                      <w:r w:rsidRPr="001B0A50">
                        <w:rPr>
                          <w:rFonts w:ascii="Gill Sans MT" w:eastAsia="標楷體" w:hAnsi="Gill Sans MT"/>
                        </w:rPr>
                        <w:t>報名</w:t>
                      </w:r>
                      <w:r w:rsidR="00862E7C">
                        <w:rPr>
                          <w:rFonts w:ascii="Gill Sans MT" w:eastAsia="標楷體" w:hAnsi="Gill Sans MT" w:hint="eastAsia"/>
                        </w:rPr>
                        <w:t>連結</w:t>
                      </w:r>
                      <w:r w:rsidRPr="00862E7C">
                        <w:rPr>
                          <w:rFonts w:eastAsia="標楷體"/>
                        </w:rPr>
                        <w:t>QR Cod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EF3A6D" w:rsidRPr="000C2AFD">
        <w:rPr>
          <w:rFonts w:eastAsia="標楷體"/>
          <w:b/>
          <w:sz w:val="28"/>
          <w:szCs w:val="28"/>
        </w:rPr>
        <w:t>20</w:t>
      </w:r>
      <w:r w:rsidR="00960C26" w:rsidRPr="000C2AFD">
        <w:rPr>
          <w:rFonts w:eastAsia="標楷體"/>
          <w:b/>
          <w:sz w:val="28"/>
          <w:szCs w:val="28"/>
        </w:rPr>
        <w:t>2</w:t>
      </w:r>
      <w:r w:rsidR="00327257">
        <w:rPr>
          <w:rFonts w:eastAsia="標楷體" w:hint="eastAsia"/>
          <w:b/>
          <w:sz w:val="28"/>
          <w:szCs w:val="28"/>
        </w:rPr>
        <w:t>6</w:t>
      </w:r>
      <w:r w:rsidR="00844841" w:rsidRPr="000C2AFD">
        <w:rPr>
          <w:rFonts w:eastAsia="標楷體"/>
          <w:b/>
          <w:sz w:val="28"/>
          <w:szCs w:val="28"/>
        </w:rPr>
        <w:t>年</w:t>
      </w:r>
      <w:r w:rsidR="00D5471F">
        <w:rPr>
          <w:rFonts w:eastAsia="標楷體" w:hint="eastAsia"/>
          <w:b/>
          <w:sz w:val="28"/>
          <w:szCs w:val="28"/>
        </w:rPr>
        <w:t>5</w:t>
      </w:r>
      <w:r w:rsidR="00844841" w:rsidRPr="000C2AFD">
        <w:rPr>
          <w:rFonts w:eastAsia="標楷體"/>
          <w:b/>
          <w:color w:val="000000"/>
          <w:sz w:val="28"/>
          <w:szCs w:val="28"/>
        </w:rPr>
        <w:t>月</w:t>
      </w:r>
      <w:r w:rsidR="00327257">
        <w:rPr>
          <w:rFonts w:eastAsia="標楷體" w:hint="eastAsia"/>
          <w:b/>
          <w:color w:val="000000"/>
          <w:sz w:val="28"/>
          <w:szCs w:val="28"/>
        </w:rPr>
        <w:t>1</w:t>
      </w:r>
      <w:r w:rsidR="00E810CF" w:rsidRPr="000C2AFD">
        <w:rPr>
          <w:rFonts w:eastAsia="標楷體"/>
          <w:b/>
          <w:color w:val="000000"/>
          <w:sz w:val="28"/>
          <w:szCs w:val="28"/>
        </w:rPr>
        <w:t>日</w:t>
      </w:r>
      <w:r w:rsidR="002510DD">
        <w:rPr>
          <w:rFonts w:eastAsia="標楷體" w:hint="eastAsia"/>
          <w:b/>
          <w:color w:val="000000"/>
          <w:sz w:val="28"/>
          <w:szCs w:val="28"/>
        </w:rPr>
        <w:t>至</w:t>
      </w:r>
      <w:r w:rsidR="00D5471F">
        <w:rPr>
          <w:rFonts w:eastAsia="標楷體" w:hint="eastAsia"/>
          <w:b/>
          <w:color w:val="000000"/>
          <w:sz w:val="28"/>
          <w:szCs w:val="28"/>
        </w:rPr>
        <w:t>5</w:t>
      </w:r>
      <w:r w:rsidR="002510DD">
        <w:rPr>
          <w:rFonts w:eastAsia="標楷體" w:hint="eastAsia"/>
          <w:b/>
          <w:color w:val="000000"/>
          <w:sz w:val="28"/>
          <w:szCs w:val="28"/>
        </w:rPr>
        <w:t>月</w:t>
      </w:r>
      <w:r w:rsidR="00327257">
        <w:rPr>
          <w:rFonts w:eastAsia="標楷體" w:hint="eastAsia"/>
          <w:b/>
          <w:color w:val="000000"/>
          <w:sz w:val="28"/>
          <w:szCs w:val="28"/>
        </w:rPr>
        <w:t>8</w:t>
      </w:r>
      <w:r w:rsidR="002510DD">
        <w:rPr>
          <w:rFonts w:eastAsia="標楷體" w:hint="eastAsia"/>
          <w:b/>
          <w:color w:val="000000"/>
          <w:sz w:val="28"/>
          <w:szCs w:val="28"/>
        </w:rPr>
        <w:t>日</w:t>
      </w:r>
    </w:p>
    <w:p w14:paraId="0070736D" w14:textId="77777777" w:rsidR="00C16719" w:rsidRPr="000C2AFD" w:rsidRDefault="00712252" w:rsidP="009C7364">
      <w:pPr>
        <w:tabs>
          <w:tab w:val="left" w:pos="6545"/>
        </w:tabs>
        <w:adjustRightInd w:val="0"/>
        <w:snapToGrid w:val="0"/>
        <w:spacing w:line="240" w:lineRule="atLeast"/>
        <w:rPr>
          <w:sz w:val="16"/>
          <w:szCs w:val="16"/>
        </w:rPr>
      </w:pPr>
      <w:r w:rsidRPr="000C2AFD">
        <w:rPr>
          <w:rFonts w:eastAsia="標楷體"/>
          <w:szCs w:val="24"/>
        </w:rPr>
        <w:t>*</w:t>
      </w:r>
      <w:r w:rsidRPr="000C2AFD">
        <w:rPr>
          <w:rFonts w:eastAsia="標楷體"/>
          <w:szCs w:val="24"/>
        </w:rPr>
        <w:t>請務必詳填所有欄位</w:t>
      </w:r>
    </w:p>
    <w:tbl>
      <w:tblPr>
        <w:tblW w:w="9691" w:type="dxa"/>
        <w:jc w:val="center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67"/>
        <w:gridCol w:w="615"/>
        <w:gridCol w:w="425"/>
        <w:gridCol w:w="142"/>
        <w:gridCol w:w="845"/>
        <w:gridCol w:w="28"/>
        <w:gridCol w:w="583"/>
        <w:gridCol w:w="446"/>
        <w:gridCol w:w="405"/>
        <w:gridCol w:w="669"/>
        <w:gridCol w:w="517"/>
        <w:gridCol w:w="465"/>
        <w:gridCol w:w="953"/>
        <w:gridCol w:w="75"/>
        <w:gridCol w:w="1028"/>
        <w:gridCol w:w="1028"/>
      </w:tblGrid>
      <w:tr w:rsidR="00C300E5" w:rsidRPr="000C2AFD" w14:paraId="304200B8" w14:textId="77777777" w:rsidTr="001C51C5">
        <w:trPr>
          <w:cantSplit/>
          <w:trHeight w:val="397"/>
          <w:jc w:val="center"/>
        </w:trPr>
        <w:tc>
          <w:tcPr>
            <w:tcW w:w="1467" w:type="dxa"/>
            <w:vMerge w:val="restart"/>
            <w:tcBorders>
              <w:top w:val="thinThickSmallGap" w:sz="24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08D83D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參團人員</w:t>
            </w:r>
          </w:p>
        </w:tc>
        <w:tc>
          <w:tcPr>
            <w:tcW w:w="1182" w:type="dxa"/>
            <w:gridSpan w:val="3"/>
            <w:tcBorders>
              <w:top w:val="thinThickSmallGap" w:sz="2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C8C7A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中文姓名</w:t>
            </w:r>
          </w:p>
        </w:tc>
        <w:tc>
          <w:tcPr>
            <w:tcW w:w="3493" w:type="dxa"/>
            <w:gridSpan w:val="7"/>
            <w:tcBorders>
              <w:top w:val="thinThickSmallGap" w:sz="2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6147D" w14:textId="6B654954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549" w:type="dxa"/>
            <w:gridSpan w:val="5"/>
            <w:vMerge w:val="restart"/>
            <w:tcBorders>
              <w:top w:val="thinThickSmallGap" w:sz="24" w:space="0" w:color="auto"/>
              <w:left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4ECCD61A" w14:textId="25B0A1A8" w:rsidR="00C300E5" w:rsidRPr="00203FD3" w:rsidRDefault="001510BE" w:rsidP="001C51C5">
            <w:pPr>
              <w:spacing w:line="0" w:lineRule="atLeast"/>
              <w:contextualSpacing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color w:val="A6A6A6" w:themeColor="background1" w:themeShade="A6"/>
                <w:szCs w:val="24"/>
              </w:rPr>
              <w:t>2.0</w:t>
            </w:r>
            <w:r>
              <w:rPr>
                <w:rFonts w:eastAsia="標楷體" w:hint="eastAsia"/>
                <w:color w:val="A6A6A6" w:themeColor="background1" w:themeShade="A6"/>
                <w:szCs w:val="24"/>
              </w:rPr>
              <w:t>吋</w:t>
            </w:r>
            <w:r w:rsidR="001C51C5" w:rsidRPr="001C51C5">
              <w:rPr>
                <w:rFonts w:eastAsia="標楷體" w:hint="eastAsia"/>
                <w:color w:val="A6A6A6" w:themeColor="background1" w:themeShade="A6"/>
                <w:szCs w:val="24"/>
              </w:rPr>
              <w:t>照片</w:t>
            </w:r>
            <w:r w:rsidR="001C51C5">
              <w:rPr>
                <w:rFonts w:eastAsia="標楷體" w:hint="eastAsia"/>
                <w:color w:val="A6A6A6" w:themeColor="background1" w:themeShade="A6"/>
                <w:szCs w:val="24"/>
              </w:rPr>
              <w:t>電子檔</w:t>
            </w:r>
          </w:p>
        </w:tc>
      </w:tr>
      <w:tr w:rsidR="00C300E5" w:rsidRPr="000C2AFD" w14:paraId="2AA7A6F8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225155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1674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英文姓名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51B42" w14:textId="27BB0C49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549" w:type="dxa"/>
            <w:gridSpan w:val="5"/>
            <w:vMerge/>
            <w:tcBorders>
              <w:left w:val="single" w:sz="4" w:space="0" w:color="auto"/>
              <w:right w:val="thickThinSmallGap" w:sz="24" w:space="0" w:color="auto"/>
            </w:tcBorders>
            <w:vAlign w:val="center"/>
          </w:tcPr>
          <w:p w14:paraId="1A2932B6" w14:textId="11BB14C3" w:rsidR="00C300E5" w:rsidRPr="00203FD3" w:rsidRDefault="00C300E5" w:rsidP="00327257">
            <w:pPr>
              <w:spacing w:line="0" w:lineRule="atLeast"/>
              <w:ind w:hanging="28"/>
              <w:contextualSpacing/>
              <w:jc w:val="both"/>
              <w:rPr>
                <w:rFonts w:eastAsia="標楷體"/>
                <w:color w:val="000000"/>
                <w:kern w:val="0"/>
                <w:szCs w:val="24"/>
                <w:u w:val="single"/>
              </w:rPr>
            </w:pPr>
          </w:p>
        </w:tc>
      </w:tr>
      <w:tr w:rsidR="00C300E5" w:rsidRPr="000C2AFD" w14:paraId="64172E6F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D41AC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89253" w14:textId="49FE211D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中文職稱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27124" w14:textId="05BB10D0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549" w:type="dxa"/>
            <w:gridSpan w:val="5"/>
            <w:vMerge/>
            <w:tcBorders>
              <w:left w:val="single" w:sz="4" w:space="0" w:color="auto"/>
              <w:right w:val="thickThinSmallGap" w:sz="24" w:space="0" w:color="auto"/>
            </w:tcBorders>
            <w:vAlign w:val="center"/>
          </w:tcPr>
          <w:p w14:paraId="102B36A4" w14:textId="77777777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C300E5" w:rsidRPr="000C2AFD" w14:paraId="73F7DCA2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5D559A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E9C2" w14:textId="35492602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英文職稱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99823" w14:textId="7480A692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549" w:type="dxa"/>
            <w:gridSpan w:val="5"/>
            <w:vMerge/>
            <w:tcBorders>
              <w:left w:val="single" w:sz="4" w:space="0" w:color="auto"/>
              <w:right w:val="thickThinSmallGap" w:sz="24" w:space="0" w:color="auto"/>
            </w:tcBorders>
            <w:vAlign w:val="center"/>
          </w:tcPr>
          <w:p w14:paraId="17CE3655" w14:textId="77777777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C300E5" w:rsidRPr="000C2AFD" w14:paraId="6C60BF39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D81769" w14:textId="77777777" w:rsidR="00C300E5" w:rsidRPr="00203FD3" w:rsidRDefault="00C300E5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1ED1DF9" w14:textId="77777777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英文</w:t>
            </w:r>
          </w:p>
          <w:p w14:paraId="2B06C1A1" w14:textId="10A3CCB3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護照姓名</w:t>
            </w:r>
          </w:p>
        </w:tc>
        <w:tc>
          <w:tcPr>
            <w:tcW w:w="3493" w:type="dxa"/>
            <w:gridSpan w:val="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D3F16F4" w14:textId="0A026651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549" w:type="dxa"/>
            <w:gridSpan w:val="5"/>
            <w:vMerge/>
            <w:tcBorders>
              <w:left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386063D6" w14:textId="77777777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C300E5" w:rsidRPr="000C2AFD" w14:paraId="1959490E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94F16E" w14:textId="77777777" w:rsidR="00C300E5" w:rsidRPr="00203FD3" w:rsidRDefault="00C300E5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AFEEF64" w14:textId="76F0B070" w:rsidR="00C300E5" w:rsidRPr="00203FD3" w:rsidRDefault="00C300E5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護照號碼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328E6C" w14:textId="191BFA1C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549" w:type="dxa"/>
            <w:gridSpan w:val="5"/>
            <w:vMerge/>
            <w:tcBorders>
              <w:left w:val="single" w:sz="4" w:space="0" w:color="auto"/>
              <w:bottom w:val="single" w:sz="6" w:space="0" w:color="auto"/>
              <w:right w:val="thickThinSmallGap" w:sz="24" w:space="0" w:color="auto"/>
            </w:tcBorders>
            <w:vAlign w:val="center"/>
            <w:hideMark/>
          </w:tcPr>
          <w:p w14:paraId="5B8E7676" w14:textId="77777777" w:rsidR="00C300E5" w:rsidRPr="00203FD3" w:rsidRDefault="00C300E5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5EE150F3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546113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D1CD836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手機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9F864F" w14:textId="6156BEFD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9EB082" w14:textId="76971AC2" w:rsidR="00AD75D7" w:rsidRPr="00203FD3" w:rsidRDefault="001510BE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市</w:t>
            </w:r>
            <w:r w:rsidR="00AD75D7" w:rsidRPr="00203FD3">
              <w:rPr>
                <w:rFonts w:eastAsia="標楷體"/>
                <w:b/>
                <w:szCs w:val="24"/>
              </w:rPr>
              <w:t>話及分機</w:t>
            </w:r>
          </w:p>
        </w:tc>
        <w:tc>
          <w:tcPr>
            <w:tcW w:w="2131" w:type="dxa"/>
            <w:gridSpan w:val="3"/>
            <w:tcBorders>
              <w:top w:val="single" w:sz="6" w:space="0" w:color="auto"/>
              <w:left w:val="single" w:sz="4" w:space="0" w:color="auto"/>
              <w:right w:val="thickThinSmallGap" w:sz="24" w:space="0" w:color="auto"/>
            </w:tcBorders>
            <w:vAlign w:val="center"/>
          </w:tcPr>
          <w:p w14:paraId="30F02D63" w14:textId="777F5008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2AEAADC9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EB5F49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4B3214D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Line</w:t>
            </w:r>
            <w:r w:rsidRPr="00203FD3">
              <w:rPr>
                <w:rFonts w:eastAsia="標楷體"/>
                <w:b/>
                <w:szCs w:val="24"/>
              </w:rPr>
              <w:t>帳號</w:t>
            </w:r>
          </w:p>
        </w:tc>
        <w:tc>
          <w:tcPr>
            <w:tcW w:w="349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7116022" w14:textId="57E9E04D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18" w:type="dxa"/>
            <w:gridSpan w:val="2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5544319" w14:textId="6A2E3ED6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傳真</w:t>
            </w:r>
          </w:p>
        </w:tc>
        <w:tc>
          <w:tcPr>
            <w:tcW w:w="2131" w:type="dxa"/>
            <w:gridSpan w:val="3"/>
            <w:tcBorders>
              <w:left w:val="single" w:sz="4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70A1FE65" w14:textId="00B39B2A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5EB7546F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19BFF4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EE5B580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E-mail</w:t>
            </w:r>
          </w:p>
        </w:tc>
        <w:tc>
          <w:tcPr>
            <w:tcW w:w="704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2D70E2BE" w14:textId="424ED57F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color w:val="000000"/>
                <w:kern w:val="0"/>
                <w:szCs w:val="24"/>
              </w:rPr>
            </w:pPr>
          </w:p>
        </w:tc>
      </w:tr>
      <w:tr w:rsidR="00AD75D7" w:rsidRPr="000C2AFD" w14:paraId="050C405A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2A1AD61B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2948779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聯絡人</w:t>
            </w:r>
          </w:p>
        </w:tc>
        <w:tc>
          <w:tcPr>
            <w:tcW w:w="1456" w:type="dxa"/>
            <w:gridSpan w:val="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8EA525" w14:textId="77777777" w:rsidR="00AD75D7" w:rsidRPr="00203FD3" w:rsidRDefault="00AD75D7" w:rsidP="00327257">
            <w:pPr>
              <w:tabs>
                <w:tab w:val="left" w:pos="2100"/>
              </w:tabs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662565B" w14:textId="47731777" w:rsidR="00AD75D7" w:rsidRPr="00203FD3" w:rsidRDefault="00AD75D7" w:rsidP="00327257">
            <w:pPr>
              <w:tabs>
                <w:tab w:val="left" w:pos="2100"/>
              </w:tabs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 w:hint="eastAsia"/>
                <w:b/>
                <w:szCs w:val="24"/>
              </w:rPr>
              <w:t>職稱</w:t>
            </w:r>
          </w:p>
        </w:tc>
        <w:tc>
          <w:tcPr>
            <w:tcW w:w="1186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71E199A" w14:textId="3A4D6E56" w:rsidR="00AD75D7" w:rsidRPr="00203FD3" w:rsidRDefault="00AD75D7" w:rsidP="00327257">
            <w:pPr>
              <w:tabs>
                <w:tab w:val="left" w:pos="2100"/>
              </w:tabs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073B287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電話及分機</w:t>
            </w:r>
          </w:p>
        </w:tc>
        <w:tc>
          <w:tcPr>
            <w:tcW w:w="2131" w:type="dxa"/>
            <w:gridSpan w:val="3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8C91152" w14:textId="6DAEA819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56447EBF" w14:textId="77777777" w:rsidTr="001C51C5">
        <w:trPr>
          <w:cantSplit/>
          <w:trHeight w:val="397"/>
          <w:jc w:val="center"/>
        </w:trPr>
        <w:tc>
          <w:tcPr>
            <w:tcW w:w="1467" w:type="dxa"/>
            <w:vMerge w:val="restart"/>
            <w:tcBorders>
              <w:top w:val="double" w:sz="4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0D82C1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公司</w:t>
            </w:r>
            <w:r w:rsidRPr="00203FD3">
              <w:rPr>
                <w:rFonts w:eastAsia="標楷體"/>
                <w:b/>
                <w:szCs w:val="24"/>
                <w:lang w:eastAsia="zh-CN"/>
              </w:rPr>
              <w:t>/</w:t>
            </w:r>
            <w:r w:rsidRPr="00203FD3">
              <w:rPr>
                <w:rFonts w:eastAsia="標楷體"/>
                <w:b/>
                <w:szCs w:val="24"/>
              </w:rPr>
              <w:t>機構</w:t>
            </w:r>
          </w:p>
        </w:tc>
        <w:tc>
          <w:tcPr>
            <w:tcW w:w="1182" w:type="dxa"/>
            <w:gridSpan w:val="3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B5DF996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中文名稱</w:t>
            </w:r>
          </w:p>
        </w:tc>
        <w:tc>
          <w:tcPr>
            <w:tcW w:w="7042" w:type="dxa"/>
            <w:gridSpan w:val="1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7F3CB04D" w14:textId="5D567962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43D77A05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BF3A22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F25EE89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英文名稱</w:t>
            </w:r>
          </w:p>
        </w:tc>
        <w:tc>
          <w:tcPr>
            <w:tcW w:w="704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1D3CE2DA" w14:textId="597B7E84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379A2BC3" w14:textId="77777777" w:rsidTr="001C51C5">
        <w:trPr>
          <w:cantSplit/>
          <w:trHeight w:val="397"/>
          <w:jc w:val="center"/>
        </w:trPr>
        <w:tc>
          <w:tcPr>
            <w:tcW w:w="1467" w:type="dxa"/>
            <w:vMerge w:val="restart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70EDD4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地址</w:t>
            </w: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360B9F4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中文</w:t>
            </w:r>
          </w:p>
        </w:tc>
        <w:tc>
          <w:tcPr>
            <w:tcW w:w="704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40CA9A9C" w14:textId="71B16697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64B2F0F5" w14:textId="77777777" w:rsidTr="001C51C5">
        <w:trPr>
          <w:cantSplit/>
          <w:trHeight w:val="397"/>
          <w:jc w:val="center"/>
        </w:trPr>
        <w:tc>
          <w:tcPr>
            <w:tcW w:w="1467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8DB08E" w14:textId="77777777" w:rsidR="00AD75D7" w:rsidRPr="00203FD3" w:rsidRDefault="00AD75D7" w:rsidP="00327257">
            <w:pPr>
              <w:widowControl/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118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6BB13D3" w14:textId="77777777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英文</w:t>
            </w:r>
          </w:p>
        </w:tc>
        <w:tc>
          <w:tcPr>
            <w:tcW w:w="704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11F45022" w14:textId="3DB9AA7D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b/>
                <w:szCs w:val="24"/>
              </w:rPr>
            </w:pPr>
          </w:p>
        </w:tc>
      </w:tr>
      <w:tr w:rsidR="00AD75D7" w:rsidRPr="000C2AFD" w14:paraId="2A38A5BA" w14:textId="77777777" w:rsidTr="00DB6813">
        <w:trPr>
          <w:cantSplit/>
          <w:trHeight w:val="402"/>
          <w:jc w:val="center"/>
        </w:trPr>
        <w:tc>
          <w:tcPr>
            <w:tcW w:w="1467" w:type="dxa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AFF20" w14:textId="3D53A4FE" w:rsidR="00AD75D7" w:rsidRPr="00203FD3" w:rsidRDefault="00AD75D7" w:rsidP="00327257">
            <w:pPr>
              <w:spacing w:line="0" w:lineRule="atLeas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 w:hint="eastAsia"/>
                <w:b/>
                <w:szCs w:val="24"/>
              </w:rPr>
              <w:t>公司網址</w:t>
            </w:r>
          </w:p>
        </w:tc>
        <w:tc>
          <w:tcPr>
            <w:tcW w:w="8224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729A72F2" w14:textId="77777777" w:rsidR="00AD75D7" w:rsidRPr="00203FD3" w:rsidRDefault="00AD75D7" w:rsidP="00327257">
            <w:pPr>
              <w:spacing w:line="0" w:lineRule="atLeast"/>
              <w:contextualSpacing/>
              <w:jc w:val="both"/>
              <w:rPr>
                <w:rFonts w:eastAsia="標楷體"/>
                <w:szCs w:val="24"/>
              </w:rPr>
            </w:pPr>
          </w:p>
        </w:tc>
      </w:tr>
      <w:tr w:rsidR="00E174C1" w:rsidRPr="000C2AFD" w14:paraId="6F1EDBE2" w14:textId="77777777" w:rsidTr="00862E7C">
        <w:trPr>
          <w:cantSplit/>
          <w:trHeight w:val="1493"/>
          <w:jc w:val="center"/>
        </w:trPr>
        <w:tc>
          <w:tcPr>
            <w:tcW w:w="1467" w:type="dxa"/>
            <w:vMerge w:val="restart"/>
            <w:tcBorders>
              <w:top w:val="single" w:sz="6" w:space="0" w:color="auto"/>
              <w:left w:val="thinThickSmallGap" w:sz="24" w:space="0" w:color="auto"/>
              <w:right w:val="single" w:sz="6" w:space="0" w:color="auto"/>
            </w:tcBorders>
            <w:vAlign w:val="center"/>
            <w:hideMark/>
          </w:tcPr>
          <w:p w14:paraId="3FD2C138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公司簡介</w:t>
            </w:r>
          </w:p>
        </w:tc>
        <w:tc>
          <w:tcPr>
            <w:tcW w:w="6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67E9E" w14:textId="5506E294" w:rsidR="00E174C1" w:rsidRPr="00203FD3" w:rsidRDefault="00E174C1" w:rsidP="00862E7C">
            <w:pPr>
              <w:spacing w:line="300" w:lineRule="exact"/>
              <w:contextualSpacing/>
              <w:jc w:val="center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szCs w:val="24"/>
              </w:rPr>
              <w:t>中文</w:t>
            </w:r>
          </w:p>
        </w:tc>
        <w:tc>
          <w:tcPr>
            <w:tcW w:w="7609" w:type="dxa"/>
            <w:gridSpan w:val="1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E7950D5" w14:textId="532F979C" w:rsidR="00E174C1" w:rsidRPr="00AC6B09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color w:val="A6A6A6" w:themeColor="background1" w:themeShade="A6"/>
                <w:szCs w:val="24"/>
              </w:rPr>
            </w:pPr>
            <w:r w:rsidRPr="00203FD3">
              <w:rPr>
                <w:rFonts w:eastAsia="標楷體" w:hint="eastAsia"/>
                <w:color w:val="A6A6A6" w:themeColor="background1" w:themeShade="A6"/>
                <w:szCs w:val="24"/>
              </w:rPr>
              <w:t>(</w:t>
            </w:r>
            <w:r w:rsidRPr="00203FD3">
              <w:rPr>
                <w:rFonts w:eastAsia="標楷體"/>
                <w:color w:val="A6A6A6" w:themeColor="background1" w:themeShade="A6"/>
                <w:szCs w:val="24"/>
              </w:rPr>
              <w:t>請列舉；若書寫空間不足，煩另頁詳述</w:t>
            </w:r>
            <w:r w:rsidRPr="00203FD3">
              <w:rPr>
                <w:rFonts w:eastAsia="標楷體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E174C1" w:rsidRPr="000C2AFD" w14:paraId="492EBCF0" w14:textId="77777777" w:rsidTr="00862E7C">
        <w:trPr>
          <w:cantSplit/>
          <w:trHeight w:val="1397"/>
          <w:jc w:val="center"/>
        </w:trPr>
        <w:tc>
          <w:tcPr>
            <w:tcW w:w="1467" w:type="dxa"/>
            <w:vMerge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2B2A7D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403EF" w14:textId="0BA54D1E" w:rsidR="00E174C1" w:rsidRPr="00203FD3" w:rsidRDefault="00E174C1" w:rsidP="00862E7C">
            <w:pPr>
              <w:spacing w:line="300" w:lineRule="exact"/>
              <w:contextualSpacing/>
              <w:jc w:val="center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szCs w:val="24"/>
              </w:rPr>
              <w:t>英文</w:t>
            </w:r>
          </w:p>
        </w:tc>
        <w:tc>
          <w:tcPr>
            <w:tcW w:w="7609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409DB4C" w14:textId="31D9A823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</w:p>
        </w:tc>
      </w:tr>
      <w:tr w:rsidR="00E174C1" w:rsidRPr="000C2AFD" w14:paraId="1B0DE79D" w14:textId="77777777" w:rsidTr="00DB6813">
        <w:trPr>
          <w:cantSplit/>
          <w:trHeight w:val="402"/>
          <w:jc w:val="center"/>
        </w:trPr>
        <w:tc>
          <w:tcPr>
            <w:tcW w:w="1467" w:type="dxa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66B82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公司產業別</w:t>
            </w:r>
          </w:p>
        </w:tc>
        <w:tc>
          <w:tcPr>
            <w:tcW w:w="8224" w:type="dxa"/>
            <w:gridSpan w:val="1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5BB71E2F" w14:textId="21763FF0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</w:p>
        </w:tc>
      </w:tr>
      <w:tr w:rsidR="00E174C1" w:rsidRPr="000C2AFD" w14:paraId="302EC0CE" w14:textId="77777777" w:rsidTr="00862E7C">
        <w:trPr>
          <w:cantSplit/>
          <w:trHeight w:val="860"/>
          <w:jc w:val="center"/>
        </w:trPr>
        <w:tc>
          <w:tcPr>
            <w:tcW w:w="1467" w:type="dxa"/>
            <w:vMerge w:val="restart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7B3325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產品</w:t>
            </w:r>
          </w:p>
          <w:p w14:paraId="34660CBA" w14:textId="4B831AA4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(</w:t>
            </w:r>
            <w:r w:rsidR="00AC6B09">
              <w:rPr>
                <w:rFonts w:eastAsia="標楷體" w:hint="eastAsia"/>
                <w:b/>
                <w:szCs w:val="24"/>
              </w:rPr>
              <w:t>列舉</w:t>
            </w:r>
            <w:r w:rsidRPr="00203FD3">
              <w:rPr>
                <w:rFonts w:eastAsia="標楷體"/>
                <w:b/>
                <w:szCs w:val="24"/>
              </w:rPr>
              <w:t>)</w:t>
            </w:r>
          </w:p>
        </w:tc>
        <w:tc>
          <w:tcPr>
            <w:tcW w:w="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A02FFD4" w14:textId="77777777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szCs w:val="24"/>
              </w:rPr>
              <w:t>中文</w:t>
            </w:r>
          </w:p>
        </w:tc>
        <w:tc>
          <w:tcPr>
            <w:tcW w:w="7609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701D540F" w14:textId="7227A3EE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</w:p>
        </w:tc>
      </w:tr>
      <w:tr w:rsidR="00E174C1" w:rsidRPr="000C2AFD" w14:paraId="3F069338" w14:textId="77777777" w:rsidTr="00862E7C">
        <w:trPr>
          <w:cantSplit/>
          <w:trHeight w:val="1023"/>
          <w:jc w:val="center"/>
        </w:trPr>
        <w:tc>
          <w:tcPr>
            <w:tcW w:w="1467" w:type="dxa"/>
            <w:vMerge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77455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269E06" w14:textId="77777777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szCs w:val="24"/>
              </w:rPr>
              <w:t>英文</w:t>
            </w:r>
          </w:p>
        </w:tc>
        <w:tc>
          <w:tcPr>
            <w:tcW w:w="7609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5789080C" w14:textId="75C8DB5E" w:rsidR="00E174C1" w:rsidRPr="00203FD3" w:rsidRDefault="00E174C1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</w:p>
        </w:tc>
      </w:tr>
      <w:tr w:rsidR="00E174C1" w:rsidRPr="000C2AFD" w14:paraId="1BDD490F" w14:textId="77777777" w:rsidTr="00330BF8">
        <w:trPr>
          <w:cantSplit/>
          <w:trHeight w:val="1119"/>
          <w:jc w:val="center"/>
        </w:trPr>
        <w:tc>
          <w:tcPr>
            <w:tcW w:w="1467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4714D5" w14:textId="77777777" w:rsidR="003B6C52" w:rsidRDefault="00E174C1" w:rsidP="003B6C52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貴司</w:t>
            </w:r>
            <w:r w:rsidR="003B6C52">
              <w:rPr>
                <w:rFonts w:eastAsia="標楷體" w:hint="eastAsia"/>
                <w:b/>
                <w:szCs w:val="24"/>
              </w:rPr>
              <w:t>有意</w:t>
            </w:r>
          </w:p>
          <w:p w14:paraId="68AD3289" w14:textId="77777777" w:rsidR="003B6C52" w:rsidRDefault="003B6C52" w:rsidP="003B6C52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商務往來</w:t>
            </w:r>
          </w:p>
          <w:p w14:paraId="1C709098" w14:textId="5778999E" w:rsidR="00E174C1" w:rsidRPr="003B6C52" w:rsidRDefault="003B6C52" w:rsidP="003B6C52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之州別</w:t>
            </w:r>
          </w:p>
        </w:tc>
        <w:tc>
          <w:tcPr>
            <w:tcW w:w="8224" w:type="dxa"/>
            <w:gridSpan w:val="15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2567D82F" w14:textId="7A96AF43" w:rsidR="00327257" w:rsidRPr="00AC6B09" w:rsidRDefault="00AC6B09" w:rsidP="00327257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 w:rsidRPr="00203FD3">
              <w:rPr>
                <w:rFonts w:eastAsia="標楷體" w:hint="eastAsia"/>
                <w:color w:val="A6A6A6" w:themeColor="background1" w:themeShade="A6"/>
                <w:szCs w:val="24"/>
              </w:rPr>
              <w:t>(</w:t>
            </w:r>
            <w:r w:rsidRPr="00203FD3">
              <w:rPr>
                <w:rFonts w:eastAsia="標楷體"/>
                <w:color w:val="A6A6A6" w:themeColor="background1" w:themeShade="A6"/>
                <w:szCs w:val="24"/>
              </w:rPr>
              <w:t>請列舉</w:t>
            </w:r>
            <w:r>
              <w:rPr>
                <w:rFonts w:eastAsia="標楷體" w:hint="eastAsia"/>
                <w:color w:val="A6A6A6" w:themeColor="background1" w:themeShade="A6"/>
                <w:szCs w:val="24"/>
              </w:rPr>
              <w:t>州別，例如：馬里蘭州、亞利桑納州、德州</w:t>
            </w:r>
            <w:r>
              <w:rPr>
                <w:rFonts w:eastAsia="標楷體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E174C1" w:rsidRPr="000C2AFD" w14:paraId="5735E7FF" w14:textId="77777777" w:rsidTr="00DB6813">
        <w:trPr>
          <w:cantSplit/>
          <w:trHeight w:val="2365"/>
          <w:jc w:val="center"/>
        </w:trPr>
        <w:tc>
          <w:tcPr>
            <w:tcW w:w="1467" w:type="dxa"/>
            <w:tcBorders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34890F4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lastRenderedPageBreak/>
              <w:t>貴司目前</w:t>
            </w:r>
          </w:p>
          <w:p w14:paraId="61EDA593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活動內容</w:t>
            </w:r>
          </w:p>
        </w:tc>
        <w:tc>
          <w:tcPr>
            <w:tcW w:w="8224" w:type="dxa"/>
            <w:gridSpan w:val="15"/>
            <w:tcBorders>
              <w:left w:val="single" w:sz="6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4F5D66F" w14:textId="716AA314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已於當地設立工廠，直接製造產品</w:t>
            </w:r>
          </w:p>
          <w:p w14:paraId="16305EF5" w14:textId="6CE39387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已投資</w:t>
            </w:r>
            <w:r w:rsidR="00E174C1" w:rsidRPr="00203FD3">
              <w:rPr>
                <w:rFonts w:eastAsia="標楷體"/>
                <w:szCs w:val="24"/>
              </w:rPr>
              <w:t>/</w:t>
            </w:r>
            <w:r w:rsidR="00E174C1" w:rsidRPr="00203FD3">
              <w:rPr>
                <w:rFonts w:eastAsia="標楷體"/>
                <w:szCs w:val="24"/>
              </w:rPr>
              <w:t>入股當地公司</w:t>
            </w:r>
          </w:p>
          <w:p w14:paraId="58B78F94" w14:textId="1005388A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已於當地採購商品</w:t>
            </w:r>
          </w:p>
          <w:p w14:paraId="150C11E9" w14:textId="26E5AC03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已與當地廠商進行穩定的貿易往來</w:t>
            </w:r>
          </w:p>
          <w:p w14:paraId="0B17D5C3" w14:textId="34EBD216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目前尚在與當地廠商接洽溝通</w:t>
            </w:r>
          </w:p>
          <w:p w14:paraId="2C706392" w14:textId="211714B5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尚在觀望，目前沒有任何合作關係</w:t>
            </w:r>
          </w:p>
          <w:p w14:paraId="6EA8A7AF" w14:textId="78FC8914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其他</w:t>
            </w:r>
            <w:r w:rsidR="00E174C1" w:rsidRPr="00203FD3">
              <w:rPr>
                <w:rFonts w:eastAsia="標楷體"/>
                <w:szCs w:val="24"/>
              </w:rPr>
              <w:t>(</w:t>
            </w:r>
            <w:r w:rsidR="00E174C1" w:rsidRPr="00203FD3">
              <w:rPr>
                <w:rFonts w:eastAsia="標楷體"/>
                <w:szCs w:val="24"/>
              </w:rPr>
              <w:t>請註明</w:t>
            </w:r>
            <w:r w:rsidR="00E174C1" w:rsidRPr="00203FD3">
              <w:rPr>
                <w:rFonts w:eastAsia="標楷體"/>
                <w:szCs w:val="24"/>
              </w:rPr>
              <w:t>)</w:t>
            </w:r>
            <w:r w:rsidR="00E174C1" w:rsidRPr="00203FD3">
              <w:rPr>
                <w:rFonts w:eastAsia="標楷體"/>
                <w:szCs w:val="24"/>
              </w:rPr>
              <w:t>：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                                       </w:t>
            </w:r>
          </w:p>
        </w:tc>
      </w:tr>
      <w:tr w:rsidR="00E174C1" w:rsidRPr="000C2AFD" w14:paraId="0FE64079" w14:textId="77777777" w:rsidTr="00DB6813">
        <w:trPr>
          <w:cantSplit/>
          <w:trHeight w:val="1357"/>
          <w:jc w:val="center"/>
        </w:trPr>
        <w:tc>
          <w:tcPr>
            <w:tcW w:w="1467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CF36F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此行目的</w:t>
            </w:r>
          </w:p>
        </w:tc>
        <w:tc>
          <w:tcPr>
            <w:tcW w:w="8224" w:type="dxa"/>
            <w:gridSpan w:val="15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6AF3D0F3" w14:textId="0537C39C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採購</w:t>
            </w:r>
            <w:r w:rsidR="00E174C1" w:rsidRPr="00203FD3">
              <w:rPr>
                <w:rFonts w:eastAsia="標楷體" w:hint="eastAsia"/>
                <w:szCs w:val="24"/>
              </w:rPr>
              <w:t>/</w:t>
            </w:r>
            <w:r w:rsidR="00E174C1" w:rsidRPr="00203FD3">
              <w:rPr>
                <w:rFonts w:eastAsia="標楷體" w:hint="eastAsia"/>
                <w:szCs w:val="24"/>
              </w:rPr>
              <w:t>拓銷</w:t>
            </w:r>
            <w:r w:rsidR="00E174C1" w:rsidRPr="00203FD3">
              <w:rPr>
                <w:rFonts w:eastAsia="標楷體"/>
                <w:szCs w:val="24"/>
              </w:rPr>
              <w:t>(</w:t>
            </w:r>
            <w:r w:rsidR="00E174C1" w:rsidRPr="00203FD3">
              <w:rPr>
                <w:rFonts w:eastAsia="標楷體"/>
                <w:szCs w:val="24"/>
              </w:rPr>
              <w:t>請註明項目</w:t>
            </w:r>
            <w:r w:rsidR="00E174C1" w:rsidRPr="00203FD3">
              <w:rPr>
                <w:rFonts w:eastAsia="標楷體"/>
                <w:szCs w:val="24"/>
              </w:rPr>
              <w:t>)</w:t>
            </w:r>
            <w:r w:rsidR="00E174C1" w:rsidRPr="00203FD3">
              <w:rPr>
                <w:rFonts w:eastAsia="標楷體"/>
                <w:szCs w:val="24"/>
              </w:rPr>
              <w:t>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</w:t>
            </w:r>
            <w:r w:rsidR="00203FD3">
              <w:rPr>
                <w:rFonts w:eastAsia="標楷體" w:hint="eastAsia"/>
                <w:szCs w:val="24"/>
                <w:u w:val="single"/>
              </w:rPr>
              <w:t xml:space="preserve">　　　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</w:t>
            </w:r>
          </w:p>
          <w:p w14:paraId="26A3DC23" w14:textId="2FFDE04B" w:rsidR="00E174C1" w:rsidRPr="00203FD3" w:rsidRDefault="001C51C5" w:rsidP="00E174C1">
            <w:pPr>
              <w:pStyle w:val="ac"/>
              <w:spacing w:line="300" w:lineRule="exact"/>
              <w:ind w:leftChars="0" w:left="0" w:rightChars="-12" w:right="-29"/>
              <w:contextualSpacing/>
              <w:jc w:val="both"/>
              <w:rPr>
                <w:rFonts w:ascii="Times New Roman" w:eastAsia="標楷體" w:hAnsi="Times New Roman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產業投資項目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(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若與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ab/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貴司目前產業別不同，請註明產業別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)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：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  <w:r w:rsidR="0002458F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</w:t>
            </w:r>
          </w:p>
          <w:p w14:paraId="7740E6E1" w14:textId="2B1EBAA5" w:rsidR="00E174C1" w:rsidRPr="00203FD3" w:rsidRDefault="001C51C5" w:rsidP="00E174C1">
            <w:pPr>
              <w:pStyle w:val="ac"/>
              <w:spacing w:line="300" w:lineRule="exact"/>
              <w:ind w:leftChars="0" w:left="0"/>
              <w:contextualSpacing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其他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(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請註明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)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：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            </w:t>
            </w:r>
            <w:r w:rsidR="0002458F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 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</w:t>
            </w:r>
          </w:p>
        </w:tc>
      </w:tr>
      <w:tr w:rsidR="00E174C1" w:rsidRPr="000C2AFD" w14:paraId="5C4AEB98" w14:textId="77777777" w:rsidTr="00EF17D6">
        <w:trPr>
          <w:cantSplit/>
          <w:trHeight w:val="2193"/>
          <w:jc w:val="center"/>
        </w:trPr>
        <w:tc>
          <w:tcPr>
            <w:tcW w:w="1467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4429D1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特殊需求</w:t>
            </w:r>
          </w:p>
        </w:tc>
        <w:tc>
          <w:tcPr>
            <w:tcW w:w="8224" w:type="dxa"/>
            <w:gridSpan w:val="15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4504F1D2" w14:textId="27CAC6A8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相關資訊：</w:t>
            </w:r>
          </w:p>
          <w:p w14:paraId="69BDD649" w14:textId="0A0A580B" w:rsidR="00E174C1" w:rsidRPr="00203FD3" w:rsidRDefault="001C51C5" w:rsidP="00E174C1">
            <w:pPr>
              <w:spacing w:line="300" w:lineRule="exact"/>
              <w:ind w:firstLineChars="200" w:firstLine="480"/>
              <w:contextualSpacing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產業別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    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</w:t>
            </w:r>
          </w:p>
          <w:p w14:paraId="32D295EC" w14:textId="19A7F98F" w:rsidR="00E174C1" w:rsidRPr="00203FD3" w:rsidRDefault="001C51C5" w:rsidP="00E174C1">
            <w:pPr>
              <w:spacing w:line="300" w:lineRule="exact"/>
              <w:ind w:firstLineChars="200" w:firstLine="480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投資簽證相關優惠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</w:t>
            </w:r>
          </w:p>
          <w:p w14:paraId="53CE4BAF" w14:textId="6844FB39" w:rsidR="00E174C1" w:rsidRPr="00203FD3" w:rsidRDefault="001C51C5" w:rsidP="00E174C1">
            <w:pPr>
              <w:pStyle w:val="ac"/>
              <w:spacing w:line="300" w:lineRule="exact"/>
              <w:ind w:leftChars="0" w:left="0" w:firstLineChars="200" w:firstLine="480"/>
              <w:contextualSpacing/>
              <w:jc w:val="both"/>
              <w:rPr>
                <w:rFonts w:ascii="Times New Roman" w:eastAsia="標楷體" w:hAnsi="Times New Roman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法規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(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請註明細項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)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：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</w:t>
            </w:r>
            <w:r w:rsidR="00203FD3" w:rsidRPr="00203FD3">
              <w:rPr>
                <w:rFonts w:eastAsia="標楷體"/>
                <w:szCs w:val="24"/>
                <w:u w:val="single"/>
              </w:rPr>
              <w:t xml:space="preserve">            </w:t>
            </w:r>
            <w:r w:rsidR="0002458F" w:rsidRPr="00203FD3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</w:t>
            </w:r>
            <w:r w:rsidR="0002458F" w:rsidRPr="00203FD3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　　　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</w:t>
            </w:r>
          </w:p>
          <w:p w14:paraId="2C3A6752" w14:textId="65984AFB" w:rsidR="00E174C1" w:rsidRPr="00203FD3" w:rsidRDefault="001C51C5" w:rsidP="00E174C1">
            <w:pPr>
              <w:pStyle w:val="ac"/>
              <w:spacing w:line="300" w:lineRule="exact"/>
              <w:ind w:leftChars="0" w:left="0" w:firstLineChars="200" w:firstLine="480"/>
              <w:contextualSpacing/>
              <w:jc w:val="both"/>
              <w:rPr>
                <w:rFonts w:ascii="Times New Roman" w:eastAsia="標楷體" w:hAnsi="Times New Roman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稅率優惠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(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請註明細項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)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：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</w:t>
            </w:r>
            <w:r w:rsidR="0002458F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</w:t>
            </w:r>
            <w:r w:rsidR="00203FD3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　　</w:t>
            </w:r>
            <w:r w:rsidR="0002458F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</w:p>
          <w:p w14:paraId="579A7A19" w14:textId="38FE759D" w:rsidR="00E174C1" w:rsidRPr="00203FD3" w:rsidRDefault="001C51C5" w:rsidP="00E174C1">
            <w:pPr>
              <w:pStyle w:val="ac"/>
              <w:spacing w:line="300" w:lineRule="exact"/>
              <w:ind w:leftChars="0" w:left="0" w:firstLineChars="200" w:firstLine="480"/>
              <w:contextualSpacing/>
              <w:jc w:val="both"/>
              <w:rPr>
                <w:rFonts w:ascii="Times New Roman" w:eastAsia="標楷體" w:hAnsi="Times New Roman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其他欲瞭解資訊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(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請註明細項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)</w:t>
            </w:r>
            <w:r w:rsidR="00E174C1" w:rsidRPr="00203FD3">
              <w:rPr>
                <w:rFonts w:ascii="Times New Roman" w:eastAsia="標楷體" w:hAnsi="Times New Roman"/>
                <w:szCs w:val="24"/>
              </w:rPr>
              <w:t>：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  </w:t>
            </w:r>
            <w:r w:rsidR="00203FD3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　　　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   </w:t>
            </w:r>
            <w:r w:rsidR="0002458F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</w:t>
            </w:r>
            <w:r w:rsidR="00E174C1" w:rsidRPr="00203FD3">
              <w:rPr>
                <w:rFonts w:ascii="Times New Roman" w:eastAsia="標楷體" w:hAnsi="Times New Roman"/>
                <w:szCs w:val="24"/>
                <w:u w:val="single"/>
              </w:rPr>
              <w:t xml:space="preserve">     </w:t>
            </w:r>
          </w:p>
        </w:tc>
      </w:tr>
      <w:tr w:rsidR="00E174C1" w:rsidRPr="000C2AFD" w14:paraId="7E5A7AAE" w14:textId="77777777" w:rsidTr="00EF17D6">
        <w:trPr>
          <w:cantSplit/>
          <w:trHeight w:val="1569"/>
          <w:jc w:val="center"/>
        </w:trPr>
        <w:tc>
          <w:tcPr>
            <w:tcW w:w="1467" w:type="dxa"/>
            <w:tcBorders>
              <w:left w:val="thinThickSmallGap" w:sz="2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3D103E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建議事項</w:t>
            </w:r>
          </w:p>
        </w:tc>
        <w:tc>
          <w:tcPr>
            <w:tcW w:w="8224" w:type="dxa"/>
            <w:gridSpan w:val="15"/>
            <w:tcBorders>
              <w:left w:val="single" w:sz="6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EA4F52F" w14:textId="31FA7797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行程安排</w:t>
            </w:r>
            <w:r w:rsidR="00E174C1" w:rsidRPr="00203FD3">
              <w:rPr>
                <w:rFonts w:eastAsia="標楷體"/>
                <w:szCs w:val="24"/>
              </w:rPr>
              <w:t>(</w:t>
            </w:r>
            <w:r w:rsidR="00E174C1" w:rsidRPr="00203FD3">
              <w:rPr>
                <w:rFonts w:eastAsia="標楷體"/>
                <w:szCs w:val="24"/>
              </w:rPr>
              <w:t>請註明欲拜訪的單位及廠商</w:t>
            </w:r>
            <w:r w:rsidR="00E174C1" w:rsidRPr="00203FD3">
              <w:rPr>
                <w:rFonts w:eastAsia="標楷體"/>
                <w:szCs w:val="24"/>
              </w:rPr>
              <w:t>)</w:t>
            </w:r>
            <w:r w:rsidR="00E174C1" w:rsidRPr="00203FD3">
              <w:rPr>
                <w:rFonts w:eastAsia="標楷體"/>
                <w:szCs w:val="24"/>
              </w:rPr>
              <w:t>：</w:t>
            </w:r>
          </w:p>
          <w:p w14:paraId="795F0408" w14:textId="66E09D82" w:rsidR="00E174C1" w:rsidRPr="00203FD3" w:rsidRDefault="001C51C5" w:rsidP="00E174C1">
            <w:pPr>
              <w:spacing w:line="300" w:lineRule="exact"/>
              <w:ind w:firstLineChars="200" w:firstLine="480"/>
              <w:contextualSpacing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政府單位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</w:t>
            </w:r>
          </w:p>
          <w:p w14:paraId="4D2A9FB1" w14:textId="2160897C" w:rsidR="00E174C1" w:rsidRPr="00203FD3" w:rsidRDefault="001C51C5" w:rsidP="00E174C1">
            <w:pPr>
              <w:spacing w:line="300" w:lineRule="exact"/>
              <w:ind w:firstLineChars="200" w:firstLine="480"/>
              <w:contextualSpacing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公協會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</w:t>
            </w:r>
            <w:r w:rsidR="00203FD3">
              <w:rPr>
                <w:rFonts w:eastAsia="標楷體" w:hint="eastAsia"/>
                <w:szCs w:val="24"/>
                <w:u w:val="single"/>
              </w:rPr>
              <w:t xml:space="preserve">　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</w:t>
            </w:r>
          </w:p>
          <w:p w14:paraId="773D1BA5" w14:textId="5D69ADF1" w:rsidR="00E174C1" w:rsidRPr="00203FD3" w:rsidRDefault="001C51C5" w:rsidP="00E174C1">
            <w:pPr>
              <w:spacing w:line="300" w:lineRule="exact"/>
              <w:ind w:firstLineChars="200" w:firstLine="480"/>
              <w:contextualSpacing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廠商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               </w:t>
            </w:r>
            <w:r w:rsidR="0002458F" w:rsidRPr="00203FD3">
              <w:rPr>
                <w:rFonts w:eastAsia="標楷體"/>
                <w:szCs w:val="24"/>
                <w:u w:val="single"/>
              </w:rPr>
              <w:t xml:space="preserve">           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</w:t>
            </w:r>
            <w:r w:rsidR="00E174C1" w:rsidRPr="00203FD3">
              <w:rPr>
                <w:rFonts w:eastAsia="標楷體" w:hint="eastAsia"/>
                <w:szCs w:val="24"/>
                <w:u w:val="single"/>
              </w:rPr>
              <w:t xml:space="preserve"> </w:t>
            </w:r>
            <w:r w:rsidR="00203FD3">
              <w:rPr>
                <w:rFonts w:eastAsia="標楷體" w:hint="eastAsia"/>
                <w:szCs w:val="24"/>
                <w:u w:val="single"/>
              </w:rPr>
              <w:t xml:space="preserve">　　　</w:t>
            </w:r>
            <w:r w:rsidR="00E174C1" w:rsidRPr="00203FD3">
              <w:rPr>
                <w:rFonts w:eastAsia="標楷體" w:hint="eastAsia"/>
                <w:szCs w:val="24"/>
                <w:u w:val="single"/>
              </w:rPr>
              <w:t xml:space="preserve"> 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</w:t>
            </w:r>
          </w:p>
        </w:tc>
      </w:tr>
      <w:tr w:rsidR="00E174C1" w:rsidRPr="000C2AFD" w14:paraId="5A2BB4DB" w14:textId="77777777" w:rsidTr="00DB6813">
        <w:trPr>
          <w:cantSplit/>
          <w:trHeight w:val="315"/>
          <w:jc w:val="center"/>
        </w:trPr>
        <w:tc>
          <w:tcPr>
            <w:tcW w:w="1467" w:type="dxa"/>
            <w:tcBorders>
              <w:top w:val="doub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0215B38" w14:textId="0C50B329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機票</w:t>
            </w:r>
          </w:p>
        </w:tc>
        <w:tc>
          <w:tcPr>
            <w:tcW w:w="8224" w:type="dxa"/>
            <w:gridSpan w:val="15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AB576D8" w14:textId="33C67E72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委託本會辦理</w:t>
            </w:r>
          </w:p>
          <w:p w14:paraId="2E9D0DEB" w14:textId="76B15231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自理</w:t>
            </w:r>
          </w:p>
        </w:tc>
      </w:tr>
      <w:tr w:rsidR="00E174C1" w:rsidRPr="000C2AFD" w14:paraId="7CBB9487" w14:textId="77777777" w:rsidTr="001C51C5">
        <w:trPr>
          <w:cantSplit/>
          <w:trHeight w:val="800"/>
          <w:jc w:val="center"/>
        </w:trPr>
        <w:tc>
          <w:tcPr>
            <w:tcW w:w="1467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9C61025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機艙</w:t>
            </w:r>
          </w:p>
        </w:tc>
        <w:tc>
          <w:tcPr>
            <w:tcW w:w="11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E664C70" w14:textId="2A3A9104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經濟艙</w:t>
            </w:r>
          </w:p>
          <w:p w14:paraId="558F14DE" w14:textId="722CCBFB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商務艙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205A9E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座位</w:t>
            </w:r>
          </w:p>
        </w:tc>
        <w:tc>
          <w:tcPr>
            <w:tcW w:w="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D4154AA" w14:textId="54C38837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靠窗</w:t>
            </w:r>
          </w:p>
          <w:p w14:paraId="1E59BB93" w14:textId="3E0D3DB6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走道</w:t>
            </w:r>
          </w:p>
        </w:tc>
        <w:tc>
          <w:tcPr>
            <w:tcW w:w="10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BD315E5" w14:textId="56F4A8FA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飲食需求</w:t>
            </w:r>
          </w:p>
        </w:tc>
        <w:tc>
          <w:tcPr>
            <w:tcW w:w="406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BFBCDD5" w14:textId="0DF26632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無特殊需求 □</w:t>
            </w:r>
            <w:r w:rsidR="00E174C1" w:rsidRPr="00203FD3">
              <w:rPr>
                <w:rFonts w:eastAsia="標楷體"/>
                <w:szCs w:val="24"/>
              </w:rPr>
              <w:t>素食</w:t>
            </w:r>
            <w:r>
              <w:rPr>
                <w:rFonts w:eastAsia="標楷體" w:hint="eastAsia"/>
                <w:szCs w:val="24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清真</w:t>
            </w:r>
          </w:p>
          <w:p w14:paraId="76141D79" w14:textId="67281842" w:rsidR="00E174C1" w:rsidRPr="00203FD3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其他</w:t>
            </w:r>
            <w:r w:rsidR="00E174C1" w:rsidRPr="00203FD3">
              <w:rPr>
                <w:rFonts w:eastAsia="標楷體"/>
                <w:szCs w:val="24"/>
              </w:rPr>
              <w:t>(</w:t>
            </w:r>
            <w:r w:rsidR="00E174C1" w:rsidRPr="00203FD3">
              <w:rPr>
                <w:rFonts w:eastAsia="標楷體"/>
                <w:szCs w:val="24"/>
              </w:rPr>
              <w:t>請註明</w:t>
            </w:r>
            <w:r w:rsidR="00E174C1" w:rsidRPr="00203FD3">
              <w:rPr>
                <w:rFonts w:eastAsia="標楷體"/>
                <w:szCs w:val="24"/>
              </w:rPr>
              <w:t>)</w:t>
            </w:r>
            <w:r w:rsidR="00E174C1" w:rsidRPr="00203FD3">
              <w:rPr>
                <w:rFonts w:eastAsia="標楷體"/>
                <w:szCs w:val="24"/>
              </w:rPr>
              <w:t>：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          </w:t>
            </w:r>
          </w:p>
        </w:tc>
      </w:tr>
      <w:tr w:rsidR="00E174C1" w:rsidRPr="000C2AFD" w14:paraId="6C9D47ED" w14:textId="77777777" w:rsidTr="00DB6813">
        <w:trPr>
          <w:cantSplit/>
          <w:trHeight w:val="439"/>
          <w:jc w:val="center"/>
        </w:trPr>
        <w:tc>
          <w:tcPr>
            <w:tcW w:w="1467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433DFCB3" w14:textId="77777777" w:rsidR="00E174C1" w:rsidRPr="00203FD3" w:rsidRDefault="00E174C1" w:rsidP="00E174C1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住宿房間</w:t>
            </w:r>
          </w:p>
        </w:tc>
        <w:tc>
          <w:tcPr>
            <w:tcW w:w="822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7253DD60" w14:textId="5AEEB1A4" w:rsidR="00883845" w:rsidRDefault="001C51C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單人房</w:t>
            </w:r>
            <w:r w:rsidR="00E174C1" w:rsidRPr="00203FD3">
              <w:rPr>
                <w:rFonts w:eastAsia="標楷體"/>
                <w:szCs w:val="24"/>
              </w:rPr>
              <w:t xml:space="preserve">         </w:t>
            </w:r>
            <w:r>
              <w:rPr>
                <w:rFonts w:ascii="標楷體" w:eastAsia="標楷體" w:hAnsi="標楷體" w:hint="eastAsia"/>
              </w:rPr>
              <w:t>□</w:t>
            </w:r>
            <w:r w:rsidR="00E174C1" w:rsidRPr="00203FD3">
              <w:rPr>
                <w:rFonts w:eastAsia="標楷體"/>
                <w:szCs w:val="24"/>
              </w:rPr>
              <w:t>雙人房，與</w:t>
            </w:r>
            <w:r w:rsidR="00E174C1" w:rsidRPr="00203FD3">
              <w:rPr>
                <w:rFonts w:eastAsia="標楷體"/>
                <w:szCs w:val="24"/>
                <w:u w:val="single"/>
              </w:rPr>
              <w:t xml:space="preserve">　　　　</w:t>
            </w:r>
            <w:r w:rsidR="00E174C1" w:rsidRPr="00203FD3">
              <w:rPr>
                <w:rFonts w:eastAsia="標楷體"/>
                <w:szCs w:val="24"/>
              </w:rPr>
              <w:t>女士</w:t>
            </w:r>
            <w:r w:rsidR="00E174C1" w:rsidRPr="00203FD3">
              <w:rPr>
                <w:rFonts w:eastAsia="標楷體"/>
                <w:szCs w:val="24"/>
              </w:rPr>
              <w:t>/</w:t>
            </w:r>
            <w:r w:rsidR="00E174C1" w:rsidRPr="00203FD3">
              <w:rPr>
                <w:rFonts w:eastAsia="標楷體"/>
                <w:szCs w:val="24"/>
              </w:rPr>
              <w:t>先生同房</w:t>
            </w:r>
          </w:p>
          <w:p w14:paraId="3C142A08" w14:textId="39404996" w:rsidR="00E174C1" w:rsidRPr="00203FD3" w:rsidRDefault="00883845" w:rsidP="00E174C1">
            <w:pPr>
              <w:spacing w:line="300" w:lineRule="exact"/>
              <w:contextualSpacing/>
              <w:jc w:val="both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 w:rsidRPr="00203FD3">
              <w:rPr>
                <w:rFonts w:eastAsia="標楷體"/>
                <w:szCs w:val="24"/>
              </w:rPr>
              <w:t>自理</w:t>
            </w:r>
          </w:p>
        </w:tc>
      </w:tr>
      <w:tr w:rsidR="00203FD3" w:rsidRPr="000C2AFD" w14:paraId="1AC1D020" w14:textId="77777777" w:rsidTr="001C51C5">
        <w:trPr>
          <w:cantSplit/>
          <w:trHeight w:val="439"/>
          <w:jc w:val="center"/>
        </w:trPr>
        <w:tc>
          <w:tcPr>
            <w:tcW w:w="1467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BDA88" w14:textId="05726CD6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日期</w:t>
            </w:r>
          </w:p>
        </w:tc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BA0B" w14:textId="4039C5BF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5/1</w:t>
            </w:r>
          </w:p>
        </w:tc>
        <w:tc>
          <w:tcPr>
            <w:tcW w:w="10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8DEE" w14:textId="4D77A4CD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 w:rsidRPr="00203FD3">
              <w:rPr>
                <w:rFonts w:eastAsia="標楷體" w:hint="eastAsia"/>
                <w:color w:val="000000"/>
                <w:szCs w:val="24"/>
              </w:rPr>
              <w:t>5/2</w:t>
            </w:r>
          </w:p>
        </w:tc>
        <w:tc>
          <w:tcPr>
            <w:tcW w:w="10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8DFAE" w14:textId="01FA27BD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 w:rsidRPr="00203FD3">
              <w:rPr>
                <w:szCs w:val="24"/>
              </w:rPr>
              <w:t>5/3</w:t>
            </w:r>
          </w:p>
        </w:tc>
        <w:tc>
          <w:tcPr>
            <w:tcW w:w="10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65D97" w14:textId="74D33A46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 w:rsidRPr="00203FD3">
              <w:rPr>
                <w:szCs w:val="24"/>
              </w:rPr>
              <w:t>5/4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C2BCB" w14:textId="2F9ECEF1" w:rsidR="00DB6813" w:rsidRPr="00DB6813" w:rsidRDefault="00203FD3" w:rsidP="00DB6813">
            <w:pPr>
              <w:spacing w:line="300" w:lineRule="exact"/>
              <w:contextualSpacing/>
              <w:jc w:val="center"/>
              <w:rPr>
                <w:szCs w:val="24"/>
              </w:rPr>
            </w:pPr>
            <w:r w:rsidRPr="00203FD3">
              <w:rPr>
                <w:szCs w:val="24"/>
              </w:rPr>
              <w:t>5/5</w:t>
            </w:r>
          </w:p>
        </w:tc>
        <w:tc>
          <w:tcPr>
            <w:tcW w:w="1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CB1C" w14:textId="60988617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 w:rsidRPr="00203FD3">
              <w:rPr>
                <w:szCs w:val="24"/>
              </w:rPr>
              <w:t>5/6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4CC22" w14:textId="511BED5B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5/7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5AB6156" w14:textId="4438CA1B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5/8</w:t>
            </w:r>
          </w:p>
        </w:tc>
      </w:tr>
      <w:tr w:rsidR="00DB6813" w:rsidRPr="000C2AFD" w14:paraId="5D3B363B" w14:textId="77777777" w:rsidTr="001C51C5">
        <w:trPr>
          <w:cantSplit/>
          <w:trHeight w:val="439"/>
          <w:jc w:val="center"/>
        </w:trPr>
        <w:tc>
          <w:tcPr>
            <w:tcW w:w="1467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F50D2" w14:textId="11C604AB" w:rsidR="00DB6813" w:rsidRPr="00203FD3" w:rsidRDefault="00DB6813" w:rsidP="00203FD3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單人房</w:t>
            </w:r>
          </w:p>
        </w:tc>
        <w:tc>
          <w:tcPr>
            <w:tcW w:w="10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0DDFE752" w14:textId="70F7C049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9F467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1F56D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1208D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A5C7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71D693FD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4FF842CD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  <w:tl2br w:val="single" w:sz="4" w:space="0" w:color="auto"/>
            </w:tcBorders>
            <w:vAlign w:val="center"/>
          </w:tcPr>
          <w:p w14:paraId="7A4C53E3" w14:textId="465B9AC1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</w:tr>
      <w:tr w:rsidR="00DB6813" w:rsidRPr="000C2AFD" w14:paraId="2B76C639" w14:textId="77777777" w:rsidTr="001C51C5">
        <w:trPr>
          <w:cantSplit/>
          <w:trHeight w:val="439"/>
          <w:jc w:val="center"/>
        </w:trPr>
        <w:tc>
          <w:tcPr>
            <w:tcW w:w="1467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8E31D" w14:textId="74ADCD10" w:rsidR="00DB6813" w:rsidRPr="00203FD3" w:rsidRDefault="00DB6813" w:rsidP="00203FD3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/>
                <w:b/>
                <w:szCs w:val="24"/>
              </w:rPr>
              <w:t>雙人房</w:t>
            </w:r>
          </w:p>
        </w:tc>
        <w:tc>
          <w:tcPr>
            <w:tcW w:w="104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1D461DFB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8D757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F514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DD41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3CA0D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48BB1A7B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4CF3BEA5" w14:textId="77777777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thickThinSmallGap" w:sz="24" w:space="0" w:color="auto"/>
              <w:tl2br w:val="single" w:sz="4" w:space="0" w:color="auto"/>
            </w:tcBorders>
            <w:vAlign w:val="center"/>
          </w:tcPr>
          <w:p w14:paraId="232DB49E" w14:textId="032AD550" w:rsidR="00DB6813" w:rsidRPr="00203FD3" w:rsidRDefault="00DB6813" w:rsidP="00203FD3">
            <w:pPr>
              <w:spacing w:line="300" w:lineRule="exact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</w:p>
        </w:tc>
      </w:tr>
      <w:tr w:rsidR="00203FD3" w:rsidRPr="007C54D3" w14:paraId="61113EC1" w14:textId="77777777" w:rsidTr="00DB6813">
        <w:trPr>
          <w:cantSplit/>
          <w:trHeight w:val="27"/>
          <w:jc w:val="center"/>
        </w:trPr>
        <w:tc>
          <w:tcPr>
            <w:tcW w:w="1467" w:type="dxa"/>
            <w:tcBorders>
              <w:top w:val="double" w:sz="4" w:space="0" w:color="auto"/>
              <w:left w:val="thinThickSmallGap" w:sz="24" w:space="0" w:color="auto"/>
              <w:bottom w:val="thickThinSmallGap" w:sz="24" w:space="0" w:color="auto"/>
              <w:right w:val="single" w:sz="6" w:space="0" w:color="auto"/>
            </w:tcBorders>
            <w:vAlign w:val="center"/>
            <w:hideMark/>
          </w:tcPr>
          <w:p w14:paraId="3B71E5F3" w14:textId="12896FF1" w:rsidR="00203FD3" w:rsidRPr="00203FD3" w:rsidRDefault="00203FD3" w:rsidP="00203FD3">
            <w:pPr>
              <w:spacing w:line="300" w:lineRule="exact"/>
              <w:contextualSpacing/>
              <w:jc w:val="center"/>
              <w:rPr>
                <w:rFonts w:eastAsia="標楷體"/>
                <w:b/>
                <w:szCs w:val="24"/>
              </w:rPr>
            </w:pPr>
            <w:r w:rsidRPr="00203FD3">
              <w:rPr>
                <w:rFonts w:eastAsia="標楷體" w:hint="eastAsia"/>
                <w:b/>
                <w:szCs w:val="24"/>
              </w:rPr>
              <w:t>備註</w:t>
            </w:r>
          </w:p>
        </w:tc>
        <w:tc>
          <w:tcPr>
            <w:tcW w:w="8224" w:type="dxa"/>
            <w:gridSpan w:val="15"/>
            <w:tcBorders>
              <w:top w:val="doub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535B150C" w14:textId="2D4BB909" w:rsidR="00203FD3" w:rsidRPr="00203FD3" w:rsidRDefault="00203FD3" w:rsidP="00203FD3">
            <w:pPr>
              <w:pStyle w:val="ac"/>
              <w:widowControl/>
              <w:numPr>
                <w:ilvl w:val="0"/>
                <w:numId w:val="27"/>
              </w:numPr>
              <w:spacing w:line="300" w:lineRule="exact"/>
              <w:ind w:leftChars="0" w:left="274" w:hanging="274"/>
              <w:contextualSpacing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03FD3">
              <w:rPr>
                <w:rFonts w:ascii="Times New Roman" w:eastAsia="標楷體" w:hAnsi="Times New Roman"/>
                <w:szCs w:val="24"/>
                <w:lang w:val="de-DE"/>
              </w:rPr>
              <w:t>以</w:t>
            </w:r>
            <w:r w:rsidRPr="003B6C52">
              <w:rPr>
                <w:rFonts w:ascii="Times New Roman" w:eastAsia="標楷體" w:hAnsi="Times New Roman"/>
                <w:szCs w:val="24"/>
                <w:lang w:val="de-DE"/>
              </w:rPr>
              <w:t>上資料為製作團員名冊所需，請詳填本表於</w:t>
            </w:r>
            <w:r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4</w:t>
            </w:r>
            <w:r w:rsidRPr="003B6C52">
              <w:rPr>
                <w:rFonts w:ascii="Times New Roman" w:eastAsia="標楷體" w:hAnsi="Times New Roman"/>
                <w:szCs w:val="24"/>
                <w:lang w:val="de-DE"/>
              </w:rPr>
              <w:t>月</w:t>
            </w:r>
            <w:r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1</w:t>
            </w:r>
            <w:r w:rsidR="003B6C52"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0</w:t>
            </w:r>
            <w:r w:rsidRPr="003B6C52">
              <w:rPr>
                <w:rFonts w:ascii="Times New Roman" w:eastAsia="標楷體" w:hAnsi="Times New Roman"/>
                <w:szCs w:val="24"/>
                <w:lang w:val="de-DE"/>
              </w:rPr>
              <w:t>日</w:t>
            </w:r>
            <w:r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（</w:t>
            </w:r>
            <w:r w:rsidR="003B6C52"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五</w:t>
            </w:r>
            <w:r w:rsidRPr="003B6C52">
              <w:rPr>
                <w:rFonts w:ascii="Times New Roman" w:eastAsia="標楷體" w:hAnsi="Times New Roman" w:hint="eastAsia"/>
                <w:szCs w:val="24"/>
                <w:lang w:val="de-DE"/>
              </w:rPr>
              <w:t>）</w:t>
            </w:r>
            <w:r w:rsidRPr="003B6C52">
              <w:rPr>
                <w:rFonts w:ascii="Times New Roman" w:eastAsia="標楷體" w:hAnsi="Times New Roman"/>
                <w:szCs w:val="24"/>
                <w:lang w:val="de-DE"/>
              </w:rPr>
              <w:t>前傳回本會，並</w:t>
            </w:r>
            <w:r w:rsidRPr="00203FD3">
              <w:rPr>
                <w:rFonts w:ascii="Times New Roman" w:eastAsia="標楷體" w:hAnsi="Times New Roman"/>
                <w:szCs w:val="24"/>
                <w:lang w:val="de-DE"/>
              </w:rPr>
              <w:t>請提供參團人員</w:t>
            </w:r>
            <w:r w:rsidRPr="00F673E5">
              <w:rPr>
                <w:rFonts w:ascii="Times New Roman" w:eastAsia="標楷體" w:hAnsi="Times New Roman"/>
                <w:b/>
                <w:szCs w:val="24"/>
                <w:u w:val="single"/>
                <w:lang w:val="de-DE"/>
              </w:rPr>
              <w:t>大頭照</w:t>
            </w:r>
            <w:r w:rsidRPr="00F673E5">
              <w:rPr>
                <w:rFonts w:ascii="Times New Roman" w:eastAsia="標楷體" w:hAnsi="Times New Roman"/>
                <w:b/>
                <w:szCs w:val="24"/>
                <w:u w:val="single"/>
                <w:lang w:val="de-DE"/>
              </w:rPr>
              <w:t>2</w:t>
            </w:r>
            <w:r w:rsidRPr="00F673E5">
              <w:rPr>
                <w:rFonts w:ascii="Times New Roman" w:eastAsia="標楷體" w:hAnsi="Times New Roman"/>
                <w:b/>
                <w:szCs w:val="24"/>
                <w:u w:val="single"/>
                <w:lang w:val="de-DE"/>
              </w:rPr>
              <w:t>吋彩色相片電子檔</w:t>
            </w:r>
            <w:r w:rsidRPr="00203FD3">
              <w:rPr>
                <w:rFonts w:ascii="Times New Roman" w:eastAsia="標楷體" w:hAnsi="Times New Roman"/>
                <w:szCs w:val="24"/>
                <w:lang w:val="de-DE"/>
              </w:rPr>
              <w:t>及</w:t>
            </w:r>
            <w:r w:rsidRPr="00203FD3">
              <w:rPr>
                <w:rFonts w:ascii="Times New Roman" w:eastAsia="標楷體" w:hAnsi="Times New Roman"/>
                <w:b/>
                <w:szCs w:val="24"/>
                <w:u w:val="single"/>
                <w:lang w:val="de-DE"/>
              </w:rPr>
              <w:t>護照電子掃描本</w:t>
            </w:r>
            <w:r w:rsidRPr="00203FD3">
              <w:rPr>
                <w:rFonts w:ascii="Times New Roman" w:eastAsia="標楷體" w:hAnsi="Times New Roman"/>
                <w:szCs w:val="24"/>
                <w:lang w:val="de-DE"/>
              </w:rPr>
              <w:t>各乙份。</w:t>
            </w:r>
          </w:p>
          <w:p w14:paraId="05F08985" w14:textId="345B746D" w:rsidR="00203FD3" w:rsidRPr="001C51C5" w:rsidRDefault="001C51C5" w:rsidP="00203FD3">
            <w:pPr>
              <w:pStyle w:val="ac"/>
              <w:widowControl/>
              <w:numPr>
                <w:ilvl w:val="0"/>
                <w:numId w:val="27"/>
              </w:numPr>
              <w:spacing w:line="300" w:lineRule="exact"/>
              <w:ind w:leftChars="0" w:left="274" w:hanging="274"/>
              <w:contextualSpacing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赴美</w:t>
            </w:r>
            <w:r w:rsidR="00203FD3" w:rsidRPr="00203FD3">
              <w:rPr>
                <w:rFonts w:ascii="Times New Roman" w:eastAsia="標楷體" w:hAnsi="Times New Roman"/>
                <w:szCs w:val="24"/>
              </w:rPr>
              <w:t>簽證</w:t>
            </w:r>
            <w:r w:rsidR="007812F3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203FD3" w:rsidRPr="00203FD3">
              <w:rPr>
                <w:rFonts w:ascii="Times New Roman" w:eastAsia="標楷體" w:hAnsi="Times New Roman" w:hint="eastAsia"/>
                <w:szCs w:val="24"/>
              </w:rPr>
              <w:t>入境</w:t>
            </w:r>
            <w:r w:rsidRPr="00203FD3">
              <w:rPr>
                <w:rFonts w:ascii="Times New Roman" w:eastAsia="標楷體" w:hAnsi="Times New Roman" w:hint="eastAsia"/>
                <w:szCs w:val="24"/>
              </w:rPr>
              <w:t>美國</w:t>
            </w:r>
            <w:r w:rsidR="00203FD3" w:rsidRPr="00203FD3">
              <w:rPr>
                <w:rFonts w:ascii="Times New Roman" w:eastAsia="標楷體" w:hAnsi="Times New Roman" w:hint="eastAsia"/>
                <w:szCs w:val="24"/>
              </w:rPr>
              <w:t>須辦理</w:t>
            </w:r>
            <w:r w:rsidR="00203FD3" w:rsidRPr="00203FD3">
              <w:rPr>
                <w:rFonts w:ascii="Times New Roman" w:eastAsia="標楷體" w:hAnsi="Times New Roman" w:hint="eastAsia"/>
                <w:szCs w:val="24"/>
              </w:rPr>
              <w:t>ESTA</w:t>
            </w:r>
            <w:r w:rsidR="00203FD3" w:rsidRPr="00203FD3">
              <w:rPr>
                <w:rFonts w:ascii="Times New Roman" w:eastAsia="標楷體" w:hAnsi="Times New Roman" w:hint="eastAsia"/>
                <w:szCs w:val="24"/>
              </w:rPr>
              <w:t>電子簽證。</w:t>
            </w:r>
          </w:p>
          <w:p w14:paraId="485A6645" w14:textId="39D677F4" w:rsidR="007812F3" w:rsidRDefault="007812F3" w:rsidP="007812F3">
            <w:pPr>
              <w:pStyle w:val="ac"/>
              <w:widowControl/>
              <w:numPr>
                <w:ilvl w:val="0"/>
                <w:numId w:val="27"/>
              </w:numPr>
              <w:spacing w:line="300" w:lineRule="exact"/>
              <w:ind w:leftChars="0" w:left="274" w:hanging="274"/>
              <w:contextualSpacing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參團人員另須至</w:t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SelectUSA</w:t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大會網站完成報名並繳交</w:t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USD $1</w:t>
            </w:r>
            <w:r w:rsidR="00862E7C">
              <w:rPr>
                <w:rFonts w:ascii="Times New Roman" w:eastAsia="標楷體" w:hAnsi="Times New Roman" w:hint="eastAsia"/>
                <w:color w:val="000000"/>
                <w:szCs w:val="24"/>
              </w:rPr>
              <w:t>,</w:t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450</w:t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報名費用；</w:t>
            </w:r>
            <w:r>
              <w:rPr>
                <w:rFonts w:ascii="Times New Roman" w:eastAsia="標楷體" w:hAnsi="Times New Roman"/>
                <w:color w:val="000000"/>
                <w:szCs w:val="24"/>
              </w:rPr>
              <w:br/>
            </w:r>
            <w:r>
              <w:rPr>
                <w:rFonts w:ascii="Times New Roman" w:eastAsia="標楷體" w:hAnsi="Times New Roman" w:hint="eastAsia"/>
                <w:color w:val="000000"/>
                <w:szCs w:val="24"/>
              </w:rPr>
              <w:t>網址：</w:t>
            </w:r>
            <w:hyperlink r:id="rId9" w:history="1">
              <w:r w:rsidRPr="007E32E9">
                <w:rPr>
                  <w:rStyle w:val="a6"/>
                  <w:rFonts w:ascii="Times New Roman" w:eastAsia="標楷體" w:hAnsi="Times New Roman"/>
                  <w:szCs w:val="24"/>
                </w:rPr>
                <w:t>www.selectusasummit.us/Applications/Investment-Summit-Application</w:t>
              </w:r>
            </w:hyperlink>
          </w:p>
          <w:p w14:paraId="433525CD" w14:textId="3053D6F2" w:rsidR="00203FD3" w:rsidRPr="00203FD3" w:rsidRDefault="00203FD3" w:rsidP="00203FD3">
            <w:pPr>
              <w:pStyle w:val="ac"/>
              <w:widowControl/>
              <w:numPr>
                <w:ilvl w:val="0"/>
                <w:numId w:val="27"/>
              </w:numPr>
              <w:spacing w:line="300" w:lineRule="exact"/>
              <w:ind w:leftChars="0" w:left="274" w:hanging="274"/>
              <w:contextualSpacing/>
              <w:jc w:val="both"/>
              <w:rPr>
                <w:rStyle w:val="a6"/>
                <w:rFonts w:eastAsia="標楷體"/>
                <w:color w:val="000000"/>
                <w:szCs w:val="24"/>
                <w:u w:val="none"/>
              </w:rPr>
            </w:pPr>
            <w:r w:rsidRPr="00203FD3">
              <w:rPr>
                <w:rFonts w:ascii="Times New Roman" w:eastAsia="標楷體" w:hAnsi="Times New Roman"/>
                <w:szCs w:val="24"/>
              </w:rPr>
              <w:t>本</w:t>
            </w:r>
            <w:r w:rsidR="007812F3">
              <w:rPr>
                <w:rFonts w:ascii="Times New Roman" w:eastAsia="標楷體" w:hAnsi="Times New Roman" w:hint="eastAsia"/>
                <w:szCs w:val="24"/>
              </w:rPr>
              <w:t>會聯絡</w:t>
            </w:r>
            <w:r w:rsidRPr="00203FD3">
              <w:rPr>
                <w:rFonts w:ascii="Times New Roman" w:eastAsia="標楷體" w:hAnsi="Times New Roman"/>
                <w:szCs w:val="24"/>
              </w:rPr>
              <w:t>人</w:t>
            </w:r>
            <w:r w:rsidRPr="00203FD3">
              <w:rPr>
                <w:rFonts w:ascii="Times New Roman" w:eastAsia="標楷體" w:hAnsi="Times New Roman" w:hint="eastAsia"/>
                <w:szCs w:val="24"/>
              </w:rPr>
              <w:t>：李專員</w:t>
            </w:r>
            <w:r w:rsidR="007812F3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203FD3">
              <w:rPr>
                <w:rFonts w:ascii="Times New Roman" w:eastAsia="標楷體" w:hAnsi="Times New Roman"/>
                <w:color w:val="000000"/>
                <w:szCs w:val="24"/>
              </w:rPr>
              <w:t>電話：</w:t>
            </w:r>
            <w:r w:rsidRPr="00203FD3">
              <w:rPr>
                <w:rFonts w:ascii="Times New Roman" w:eastAsia="標楷體" w:hAnsi="Times New Roman"/>
                <w:color w:val="000000"/>
                <w:szCs w:val="24"/>
              </w:rPr>
              <w:t>02-2528</w:t>
            </w:r>
            <w:r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-</w:t>
            </w:r>
            <w:r w:rsidRPr="00203FD3">
              <w:rPr>
                <w:rFonts w:ascii="Times New Roman" w:eastAsia="標楷體" w:hAnsi="Times New Roman"/>
                <w:color w:val="000000"/>
                <w:szCs w:val="24"/>
              </w:rPr>
              <w:t>8833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#</w:t>
            </w:r>
            <w:r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31</w:t>
            </w:r>
            <w:r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；</w:t>
            </w:r>
            <w:r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Em</w:t>
            </w:r>
            <w:r w:rsidRPr="00203FD3">
              <w:rPr>
                <w:rFonts w:ascii="Times New Roman" w:eastAsia="標楷體" w:hAnsi="Times New Roman"/>
                <w:color w:val="000000"/>
                <w:szCs w:val="24"/>
              </w:rPr>
              <w:t xml:space="preserve">ail: </w:t>
            </w:r>
            <w:hyperlink r:id="rId10" w:history="1">
              <w:r w:rsidRPr="002E4081">
                <w:rPr>
                  <w:rStyle w:val="a6"/>
                  <w:rFonts w:ascii="Times New Roman" w:eastAsia="標楷體" w:hAnsi="Times New Roman" w:hint="eastAsia"/>
                  <w:szCs w:val="24"/>
                  <w:u w:val="none"/>
                </w:rPr>
                <w:t>ywlee@cieca.org.tw</w:t>
              </w:r>
            </w:hyperlink>
            <w:r w:rsidR="007812F3">
              <w:br/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           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林專員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電話：</w:t>
            </w:r>
            <w:r w:rsidR="007812F3" w:rsidRPr="00203FD3">
              <w:rPr>
                <w:rFonts w:ascii="Times New Roman" w:eastAsia="標楷體" w:hAnsi="Times New Roman"/>
                <w:color w:val="000000"/>
                <w:szCs w:val="24"/>
              </w:rPr>
              <w:t>02-2528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-</w:t>
            </w:r>
            <w:r w:rsidR="007812F3" w:rsidRPr="00203FD3">
              <w:rPr>
                <w:rFonts w:ascii="Times New Roman" w:eastAsia="標楷體" w:hAnsi="Times New Roman"/>
                <w:color w:val="000000"/>
                <w:szCs w:val="24"/>
              </w:rPr>
              <w:t>8833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#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3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6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；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Em</w:t>
            </w:r>
            <w:r w:rsidR="007812F3" w:rsidRPr="00203FD3">
              <w:rPr>
                <w:rFonts w:ascii="Times New Roman" w:eastAsia="標楷體" w:hAnsi="Times New Roman"/>
                <w:color w:val="000000"/>
                <w:szCs w:val="24"/>
              </w:rPr>
              <w:t>ail: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hyperlink r:id="rId11" w:history="1">
              <w:r w:rsidR="002E4081" w:rsidRPr="002E4081">
                <w:rPr>
                  <w:rStyle w:val="a6"/>
                  <w:rFonts w:ascii="Times New Roman" w:eastAsia="標楷體" w:hAnsi="Times New Roman" w:hint="eastAsia"/>
                  <w:szCs w:val="24"/>
                  <w:u w:val="none"/>
                </w:rPr>
                <w:t>cindia@cieca.org.tw</w:t>
              </w:r>
            </w:hyperlink>
            <w:r w:rsidR="002E4081">
              <w:rPr>
                <w:rFonts w:ascii="Times New Roman" w:eastAsia="標楷體" w:hAnsi="Times New Roman"/>
                <w:color w:val="000000"/>
                <w:szCs w:val="24"/>
              </w:rPr>
              <w:br/>
            </w:r>
            <w:r w:rsidR="00320EFC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              </w:t>
            </w:r>
            <w:r w:rsidR="007812F3">
              <w:rPr>
                <w:rFonts w:ascii="Times New Roman" w:eastAsia="標楷體" w:hAnsi="Times New Roman" w:hint="eastAsia"/>
                <w:color w:val="000000"/>
                <w:szCs w:val="24"/>
              </w:rPr>
              <w:t>本會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傳真：</w:t>
            </w:r>
            <w:r w:rsidR="007812F3" w:rsidRPr="00203FD3">
              <w:rPr>
                <w:rFonts w:ascii="Times New Roman" w:eastAsia="標楷體" w:hAnsi="Times New Roman" w:hint="eastAsia"/>
                <w:color w:val="000000"/>
                <w:szCs w:val="24"/>
              </w:rPr>
              <w:t>02-2742-5342</w:t>
            </w:r>
          </w:p>
          <w:p w14:paraId="67EBEDDE" w14:textId="4FA41797" w:rsidR="00203FD3" w:rsidRPr="00EF17D6" w:rsidRDefault="00203FD3" w:rsidP="00EF17D6">
            <w:pPr>
              <w:pStyle w:val="ac"/>
              <w:widowControl/>
              <w:numPr>
                <w:ilvl w:val="0"/>
                <w:numId w:val="27"/>
              </w:numPr>
              <w:spacing w:line="300" w:lineRule="exact"/>
              <w:ind w:leftChars="0" w:left="274" w:hanging="274"/>
              <w:contextualSpacing/>
              <w:jc w:val="both"/>
              <w:rPr>
                <w:rFonts w:eastAsia="標楷體"/>
                <w:color w:val="000000"/>
                <w:szCs w:val="24"/>
              </w:rPr>
            </w:pPr>
            <w:r w:rsidRPr="00203FD3">
              <w:rPr>
                <w:rFonts w:ascii="Times New Roman" w:eastAsia="標楷體" w:hAnsi="Times New Roman" w:hint="eastAsia"/>
                <w:szCs w:val="24"/>
              </w:rPr>
              <w:t>主辦單位保留審核廠商參團資格及變更行程之權利。</w:t>
            </w:r>
          </w:p>
        </w:tc>
      </w:tr>
    </w:tbl>
    <w:p w14:paraId="2E099F23" w14:textId="5ACCBC97" w:rsidR="004B01E4" w:rsidRPr="009C7364" w:rsidRDefault="004B01E4" w:rsidP="009C7364"/>
    <w:sectPr w:rsidR="004B01E4" w:rsidRPr="009C7364" w:rsidSect="009C7364">
      <w:headerReference w:type="default" r:id="rId12"/>
      <w:footerReference w:type="even" r:id="rId13"/>
      <w:footerReference w:type="default" r:id="rId14"/>
      <w:pgSz w:w="11906" w:h="16838" w:code="9"/>
      <w:pgMar w:top="1440" w:right="1080" w:bottom="993" w:left="1080" w:header="227" w:footer="73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E9A44" w14:textId="77777777" w:rsidR="000272EF" w:rsidRDefault="000272EF">
      <w:r>
        <w:separator/>
      </w:r>
    </w:p>
  </w:endnote>
  <w:endnote w:type="continuationSeparator" w:id="0">
    <w:p w14:paraId="2540E350" w14:textId="77777777" w:rsidR="000272EF" w:rsidRDefault="00027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文鼎粗行楷">
    <w:altName w:val="微軟正黑體"/>
    <w:charset w:val="88"/>
    <w:family w:val="modern"/>
    <w:pitch w:val="fixed"/>
    <w:sig w:usb0="00000003" w:usb1="2888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347D5" w14:textId="71D30C38" w:rsidR="00B768EB" w:rsidRDefault="008427C5">
    <w:pPr>
      <w:pStyle w:val="a4"/>
    </w:pPr>
    <w:r>
      <w:ptab w:relativeTo="margin" w:alignment="center" w:leader="none"/>
    </w:r>
    <w:r>
      <w:t>2</w:t>
    </w:r>
    <w: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7748A" w14:textId="0787540B" w:rsidR="00B768EB" w:rsidRPr="00327257" w:rsidRDefault="00FA5290" w:rsidP="00294759">
    <w:pPr>
      <w:pStyle w:val="a4"/>
      <w:jc w:val="center"/>
      <w:rPr>
        <w:sz w:val="24"/>
        <w:szCs w:val="24"/>
      </w:rPr>
    </w:pPr>
    <w:r w:rsidRPr="00327257">
      <w:rPr>
        <w:sz w:val="24"/>
        <w:szCs w:val="24"/>
      </w:rPr>
      <w:fldChar w:fldCharType="begin"/>
    </w:r>
    <w:r w:rsidR="00B768EB" w:rsidRPr="00327257">
      <w:rPr>
        <w:sz w:val="24"/>
        <w:szCs w:val="24"/>
      </w:rPr>
      <w:instrText>PAGE   \* MERGEFORMAT</w:instrText>
    </w:r>
    <w:r w:rsidRPr="00327257">
      <w:rPr>
        <w:sz w:val="24"/>
        <w:szCs w:val="24"/>
      </w:rPr>
      <w:fldChar w:fldCharType="separate"/>
    </w:r>
    <w:r w:rsidR="000109AD" w:rsidRPr="00327257">
      <w:rPr>
        <w:noProof/>
        <w:sz w:val="24"/>
        <w:szCs w:val="24"/>
        <w:lang w:val="zh-TW"/>
      </w:rPr>
      <w:t>1</w:t>
    </w:r>
    <w:r w:rsidRPr="00327257">
      <w:rPr>
        <w:noProof/>
        <w:sz w:val="24"/>
        <w:szCs w:val="24"/>
        <w:lang w:val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19456" w14:textId="77777777" w:rsidR="000272EF" w:rsidRDefault="000272EF">
      <w:r>
        <w:separator/>
      </w:r>
    </w:p>
  </w:footnote>
  <w:footnote w:type="continuationSeparator" w:id="0">
    <w:p w14:paraId="06D12F5A" w14:textId="77777777" w:rsidR="000272EF" w:rsidRDefault="000272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8D22F" w14:textId="21B684D2" w:rsidR="00B768EB" w:rsidRDefault="00327257" w:rsidP="00EF3A6D">
    <w:pPr>
      <w:pStyle w:val="a3"/>
      <w:spacing w:afterLines="50" w:after="120"/>
    </w:pPr>
    <w:r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A645DCA" wp14:editId="4360169E">
              <wp:simplePos x="0" y="0"/>
              <wp:positionH relativeFrom="column">
                <wp:posOffset>4040505</wp:posOffset>
              </wp:positionH>
              <wp:positionV relativeFrom="paragraph">
                <wp:posOffset>183515</wp:posOffset>
              </wp:positionV>
              <wp:extent cx="2486025" cy="4000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6025" cy="400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548C79" w14:textId="77777777" w:rsidR="00B768EB" w:rsidRPr="00A43F6C" w:rsidRDefault="00B768EB" w:rsidP="00C16719">
                          <w:pPr>
                            <w:snapToGrid w:val="0"/>
                            <w:spacing w:line="240" w:lineRule="exact"/>
                            <w:jc w:val="distribute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45DC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18.15pt;margin-top:14.45pt;width:195.75pt;height:31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" stroked="f">
              <v:textbox>
                <w:txbxContent>
                  <w:p w14:paraId="01548C79" w14:textId="77777777" w:rsidR="00B768EB" w:rsidRPr="00A43F6C" w:rsidRDefault="00B768EB" w:rsidP="00C16719">
                    <w:pPr>
                      <w:snapToGrid w:val="0"/>
                      <w:spacing w:line="240" w:lineRule="exact"/>
                      <w:jc w:val="distribute"/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6A618A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E6F39C8" wp14:editId="53D45C74">
              <wp:simplePos x="0" y="0"/>
              <wp:positionH relativeFrom="column">
                <wp:posOffset>669290</wp:posOffset>
              </wp:positionH>
              <wp:positionV relativeFrom="paragraph">
                <wp:posOffset>236855</wp:posOffset>
              </wp:positionV>
              <wp:extent cx="2990850" cy="400050"/>
              <wp:effectExtent l="0" t="0" r="0" b="0"/>
              <wp:wrapNone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850" cy="400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AE9C1A" w14:textId="77777777" w:rsidR="006A618A" w:rsidRPr="00C5090D" w:rsidRDefault="006A618A" w:rsidP="006A618A">
                          <w:pPr>
                            <w:spacing w:beforeLines="20" w:before="48" w:line="240" w:lineRule="exact"/>
                            <w:jc w:val="distribute"/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標楷體" w:eastAsia="標楷體" w:hAnsi="標楷體" w:hint="eastAsia"/>
                              <w:color w:val="000080"/>
                              <w:sz w:val="22"/>
                              <w:szCs w:val="22"/>
                            </w:rPr>
                            <w:t>社團法人</w:t>
                          </w:r>
                          <w:r w:rsidRPr="00C5090D"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  <w:t>中華民國國際經濟合作協會</w:t>
                          </w:r>
                        </w:p>
                        <w:p w14:paraId="33A77E64" w14:textId="32CFFFE6" w:rsidR="006A618A" w:rsidRPr="00A43F6C" w:rsidRDefault="006A618A" w:rsidP="006A618A">
                          <w:pPr>
                            <w:snapToGrid w:val="0"/>
                            <w:spacing w:line="240" w:lineRule="exact"/>
                            <w:jc w:val="distribute"/>
                            <w:rPr>
                              <w:sz w:val="16"/>
                              <w:szCs w:val="16"/>
                            </w:rPr>
                          </w:pPr>
                          <w:r w:rsidRPr="00A43F6C"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>Chinese International Economic Cooperation Association</w:t>
                          </w:r>
                          <w:r w:rsidR="005846CA"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 xml:space="preserve"> (CIECA), </w:t>
                          </w:r>
                          <w:r w:rsidR="005846CA">
                            <w:rPr>
                              <w:rFonts w:ascii="Arial Narrow" w:eastAsia="文鼎粗行楷" w:hAnsi="Arial Narrow" w:hint="eastAsia"/>
                              <w:color w:val="000080"/>
                              <w:sz w:val="16"/>
                              <w:szCs w:val="16"/>
                            </w:rPr>
                            <w:t>T</w:t>
                          </w:r>
                          <w:r w:rsidR="002C4058"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>aiw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6F39C8" id="_x0000_s1028" type="#_x0000_t202" style="position:absolute;margin-left:52.7pt;margin-top:18.65pt;width:235.5pt;height:3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" stroked="f">
              <v:textbox>
                <w:txbxContent>
                  <w:p w14:paraId="46AE9C1A" w14:textId="77777777" w:rsidR="006A618A" w:rsidRPr="00C5090D" w:rsidRDefault="006A618A" w:rsidP="006A618A">
                    <w:pPr>
                      <w:spacing w:beforeLines="20" w:before="48" w:line="240" w:lineRule="exact"/>
                      <w:jc w:val="distribute"/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</w:pPr>
                    <w:r>
                      <w:rPr>
                        <w:rFonts w:ascii="標楷體" w:eastAsia="標楷體" w:hAnsi="標楷體" w:hint="eastAsia"/>
                        <w:color w:val="000080"/>
                        <w:sz w:val="22"/>
                        <w:szCs w:val="22"/>
                      </w:rPr>
                      <w:t>社團法人</w:t>
                    </w:r>
                    <w:r w:rsidRPr="00C5090D"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  <w:t>中華民國國際經濟合作協會</w:t>
                    </w:r>
                  </w:p>
                  <w:p w14:paraId="33A77E64" w14:textId="32CFFFE6" w:rsidR="006A618A" w:rsidRPr="00A43F6C" w:rsidRDefault="006A618A" w:rsidP="006A618A">
                    <w:pPr>
                      <w:snapToGrid w:val="0"/>
                      <w:spacing w:line="240" w:lineRule="exact"/>
                      <w:jc w:val="distribute"/>
                      <w:rPr>
                        <w:sz w:val="16"/>
                        <w:szCs w:val="16"/>
                      </w:rPr>
                    </w:pPr>
                    <w:r w:rsidRPr="00A43F6C"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>Chinese International Economic Cooperation Association</w:t>
                    </w:r>
                    <w:r w:rsidR="005846CA"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 xml:space="preserve"> (CIECA), </w:t>
                    </w:r>
                    <w:r w:rsidR="005846CA">
                      <w:rPr>
                        <w:rFonts w:ascii="Arial Narrow" w:eastAsia="文鼎粗行楷" w:hAnsi="Arial Narrow" w:hint="eastAsia"/>
                        <w:color w:val="000080"/>
                        <w:sz w:val="16"/>
                        <w:szCs w:val="16"/>
                      </w:rPr>
                      <w:t>T</w:t>
                    </w:r>
                    <w:r w:rsidR="002C4058"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>aiwan</w:t>
                    </w:r>
                  </w:p>
                </w:txbxContent>
              </v:textbox>
            </v:shape>
          </w:pict>
        </mc:Fallback>
      </mc:AlternateContent>
    </w:r>
    <w:r>
      <w:object w:dxaOrig="3195" w:dyaOrig="3360" w14:anchorId="5C0854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pt;height:51pt">
          <v:imagedata r:id="rId1" o:title=""/>
        </v:shape>
        <o:OLEObject Type="Embed" ProgID="MSPhotoEd.3" ShapeID="_x0000_i1025" DrawAspect="Content" ObjectID="_1835424647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10940"/>
    <w:multiLevelType w:val="hybridMultilevel"/>
    <w:tmpl w:val="5DDACA3A"/>
    <w:lvl w:ilvl="0" w:tplc="C674CB6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25712C"/>
    <w:multiLevelType w:val="hybridMultilevel"/>
    <w:tmpl w:val="1C205ED8"/>
    <w:lvl w:ilvl="0" w:tplc="B1545592">
      <w:start w:val="1"/>
      <w:numFmt w:val="bullet"/>
      <w:lvlText w:val="-"/>
      <w:lvlJc w:val="left"/>
      <w:pPr>
        <w:tabs>
          <w:tab w:val="num" w:pos="2280"/>
        </w:tabs>
        <w:ind w:left="2280" w:hanging="360"/>
      </w:pPr>
      <w:rPr>
        <w:rFonts w:ascii="Times New Roman" w:eastAsia="新細明體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09F77160"/>
    <w:multiLevelType w:val="hybridMultilevel"/>
    <w:tmpl w:val="F17A6044"/>
    <w:lvl w:ilvl="0" w:tplc="A0F09276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B156D5"/>
    <w:multiLevelType w:val="hybridMultilevel"/>
    <w:tmpl w:val="FE0845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CB3D4E"/>
    <w:multiLevelType w:val="hybridMultilevel"/>
    <w:tmpl w:val="58BA35B4"/>
    <w:lvl w:ilvl="0" w:tplc="E1BEE19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2D4CD1"/>
    <w:multiLevelType w:val="hybridMultilevel"/>
    <w:tmpl w:val="ED6604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6234D24"/>
    <w:multiLevelType w:val="hybridMultilevel"/>
    <w:tmpl w:val="E5FE0676"/>
    <w:lvl w:ilvl="0" w:tplc="4AC843BC">
      <w:numFmt w:val="bullet"/>
      <w:lvlText w:val="-"/>
      <w:lvlJc w:val="left"/>
      <w:pPr>
        <w:tabs>
          <w:tab w:val="num" w:pos="2400"/>
        </w:tabs>
        <w:ind w:left="240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271D5050"/>
    <w:multiLevelType w:val="hybridMultilevel"/>
    <w:tmpl w:val="CA0824C0"/>
    <w:lvl w:ilvl="0" w:tplc="0E84207E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75C3154"/>
    <w:multiLevelType w:val="hybridMultilevel"/>
    <w:tmpl w:val="CEA2D3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00C6763"/>
    <w:multiLevelType w:val="multilevel"/>
    <w:tmpl w:val="DF323A2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0AC6B58"/>
    <w:multiLevelType w:val="hybridMultilevel"/>
    <w:tmpl w:val="0316AAA0"/>
    <w:lvl w:ilvl="0" w:tplc="98603B68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3F5C69D1"/>
    <w:multiLevelType w:val="hybridMultilevel"/>
    <w:tmpl w:val="C5E207E8"/>
    <w:lvl w:ilvl="0" w:tplc="709A47AA">
      <w:start w:val="1"/>
      <w:numFmt w:val="decimal"/>
      <w:lvlText w:val="%1."/>
      <w:lvlJc w:val="left"/>
      <w:pPr>
        <w:ind w:left="360" w:hanging="360"/>
      </w:pPr>
      <w:rPr>
        <w:rFonts w:hAnsi="標楷體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9423B20"/>
    <w:multiLevelType w:val="hybridMultilevel"/>
    <w:tmpl w:val="2C96EF74"/>
    <w:lvl w:ilvl="0" w:tplc="F61413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DE80ADA"/>
    <w:multiLevelType w:val="hybridMultilevel"/>
    <w:tmpl w:val="09C06D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E3E5721"/>
    <w:multiLevelType w:val="hybridMultilevel"/>
    <w:tmpl w:val="20805A34"/>
    <w:lvl w:ilvl="0" w:tplc="C87AAC3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4F4E1A91"/>
    <w:multiLevelType w:val="hybridMultilevel"/>
    <w:tmpl w:val="C5480814"/>
    <w:lvl w:ilvl="0" w:tplc="5596BFFC">
      <w:start w:val="1"/>
      <w:numFmt w:val="decimal"/>
      <w:lvlText w:val="(%1)"/>
      <w:lvlJc w:val="left"/>
      <w:pPr>
        <w:ind w:left="717" w:hanging="36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16" w15:restartNumberingAfterBreak="0">
    <w:nsid w:val="50551DD1"/>
    <w:multiLevelType w:val="singleLevel"/>
    <w:tmpl w:val="4F1EB260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7" w15:restartNumberingAfterBreak="0">
    <w:nsid w:val="51F7274F"/>
    <w:multiLevelType w:val="hybridMultilevel"/>
    <w:tmpl w:val="294EDBA8"/>
    <w:lvl w:ilvl="0" w:tplc="5338DF2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EA81020"/>
    <w:multiLevelType w:val="hybridMultilevel"/>
    <w:tmpl w:val="A630EF7E"/>
    <w:lvl w:ilvl="0" w:tplc="3DB8308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FCA05F9"/>
    <w:multiLevelType w:val="hybridMultilevel"/>
    <w:tmpl w:val="A650CB7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2400193"/>
    <w:multiLevelType w:val="hybridMultilevel"/>
    <w:tmpl w:val="3C82C6DC"/>
    <w:lvl w:ilvl="0" w:tplc="E1BEE19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643F143D"/>
    <w:multiLevelType w:val="hybridMultilevel"/>
    <w:tmpl w:val="1ACC4682"/>
    <w:lvl w:ilvl="0" w:tplc="A94670CE">
      <w:start w:val="5"/>
      <w:numFmt w:val="bullet"/>
      <w:lvlText w:val=""/>
      <w:lvlJc w:val="left"/>
      <w:pPr>
        <w:tabs>
          <w:tab w:val="num" w:pos="930"/>
        </w:tabs>
        <w:ind w:left="930" w:hanging="45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677717B2"/>
    <w:multiLevelType w:val="multilevel"/>
    <w:tmpl w:val="47607F7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69C85BE0"/>
    <w:multiLevelType w:val="hybridMultilevel"/>
    <w:tmpl w:val="D7BAA628"/>
    <w:lvl w:ilvl="0" w:tplc="60E80428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A6F37DC"/>
    <w:multiLevelType w:val="hybridMultilevel"/>
    <w:tmpl w:val="19DA1DAE"/>
    <w:lvl w:ilvl="0" w:tplc="BF943484">
      <w:start w:val="1"/>
      <w:numFmt w:val="decimal"/>
      <w:lvlText w:val="(%1)"/>
      <w:lvlJc w:val="left"/>
      <w:pPr>
        <w:ind w:left="1077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7" w:hanging="480"/>
      </w:pPr>
    </w:lvl>
    <w:lvl w:ilvl="2" w:tplc="0409001B" w:tentative="1">
      <w:start w:val="1"/>
      <w:numFmt w:val="lowerRoman"/>
      <w:lvlText w:val="%3."/>
      <w:lvlJc w:val="right"/>
      <w:pPr>
        <w:ind w:left="2157" w:hanging="480"/>
      </w:pPr>
    </w:lvl>
    <w:lvl w:ilvl="3" w:tplc="0409000F" w:tentative="1">
      <w:start w:val="1"/>
      <w:numFmt w:val="decimal"/>
      <w:lvlText w:val="%4."/>
      <w:lvlJc w:val="left"/>
      <w:pPr>
        <w:ind w:left="2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7" w:hanging="480"/>
      </w:pPr>
    </w:lvl>
    <w:lvl w:ilvl="5" w:tplc="0409001B" w:tentative="1">
      <w:start w:val="1"/>
      <w:numFmt w:val="lowerRoman"/>
      <w:lvlText w:val="%6."/>
      <w:lvlJc w:val="right"/>
      <w:pPr>
        <w:ind w:left="3597" w:hanging="480"/>
      </w:pPr>
    </w:lvl>
    <w:lvl w:ilvl="6" w:tplc="0409000F" w:tentative="1">
      <w:start w:val="1"/>
      <w:numFmt w:val="decimal"/>
      <w:lvlText w:val="%7."/>
      <w:lvlJc w:val="left"/>
      <w:pPr>
        <w:ind w:left="4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7" w:hanging="480"/>
      </w:pPr>
    </w:lvl>
    <w:lvl w:ilvl="8" w:tplc="0409001B" w:tentative="1">
      <w:start w:val="1"/>
      <w:numFmt w:val="lowerRoman"/>
      <w:lvlText w:val="%9."/>
      <w:lvlJc w:val="right"/>
      <w:pPr>
        <w:ind w:left="5037" w:hanging="480"/>
      </w:pPr>
    </w:lvl>
  </w:abstractNum>
  <w:num w:numId="1" w16cid:durableId="1302685954">
    <w:abstractNumId w:val="1"/>
  </w:num>
  <w:num w:numId="2" w16cid:durableId="252398071">
    <w:abstractNumId w:val="6"/>
  </w:num>
  <w:num w:numId="3" w16cid:durableId="1503622645">
    <w:abstractNumId w:val="21"/>
  </w:num>
  <w:num w:numId="4" w16cid:durableId="824394885">
    <w:abstractNumId w:val="23"/>
  </w:num>
  <w:num w:numId="5" w16cid:durableId="904876391">
    <w:abstractNumId w:val="16"/>
  </w:num>
  <w:num w:numId="6" w16cid:durableId="1196432816">
    <w:abstractNumId w:val="10"/>
  </w:num>
  <w:num w:numId="7" w16cid:durableId="322707339">
    <w:abstractNumId w:val="9"/>
  </w:num>
  <w:num w:numId="8" w16cid:durableId="388187491">
    <w:abstractNumId w:val="20"/>
  </w:num>
  <w:num w:numId="9" w16cid:durableId="1268389334">
    <w:abstractNumId w:val="22"/>
  </w:num>
  <w:num w:numId="10" w16cid:durableId="790974703">
    <w:abstractNumId w:val="4"/>
  </w:num>
  <w:num w:numId="11" w16cid:durableId="435441750">
    <w:abstractNumId w:val="17"/>
  </w:num>
  <w:num w:numId="12" w16cid:durableId="764110606">
    <w:abstractNumId w:val="11"/>
  </w:num>
  <w:num w:numId="13" w16cid:durableId="1294484474">
    <w:abstractNumId w:val="3"/>
  </w:num>
  <w:num w:numId="14" w16cid:durableId="252860692">
    <w:abstractNumId w:val="7"/>
  </w:num>
  <w:num w:numId="15" w16cid:durableId="2048529695">
    <w:abstractNumId w:val="14"/>
  </w:num>
  <w:num w:numId="16" w16cid:durableId="995567599">
    <w:abstractNumId w:val="8"/>
  </w:num>
  <w:num w:numId="17" w16cid:durableId="1867480775">
    <w:abstractNumId w:val="5"/>
  </w:num>
  <w:num w:numId="18" w16cid:durableId="1967154655">
    <w:abstractNumId w:val="18"/>
  </w:num>
  <w:num w:numId="19" w16cid:durableId="859048723">
    <w:abstractNumId w:val="13"/>
  </w:num>
  <w:num w:numId="20" w16cid:durableId="874269186">
    <w:abstractNumId w:val="15"/>
  </w:num>
  <w:num w:numId="21" w16cid:durableId="17647600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091205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92615538">
    <w:abstractNumId w:val="12"/>
  </w:num>
  <w:num w:numId="24" w16cid:durableId="274991539">
    <w:abstractNumId w:val="24"/>
  </w:num>
  <w:num w:numId="25" w16cid:durableId="718749882">
    <w:abstractNumId w:val="2"/>
  </w:num>
  <w:num w:numId="26" w16cid:durableId="1532449479">
    <w:abstractNumId w:val="19"/>
  </w:num>
  <w:num w:numId="27" w16cid:durableId="816841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szQxMLAwNDA0NbZU0lEKTi0uzszPAykwqQUAOdJBPSwAAAA="/>
  </w:docVars>
  <w:rsids>
    <w:rsidRoot w:val="00650DE6"/>
    <w:rsid w:val="000009E2"/>
    <w:rsid w:val="00003A7A"/>
    <w:rsid w:val="00004751"/>
    <w:rsid w:val="00004D34"/>
    <w:rsid w:val="00006318"/>
    <w:rsid w:val="00007138"/>
    <w:rsid w:val="0001042F"/>
    <w:rsid w:val="00010479"/>
    <w:rsid w:val="000109AD"/>
    <w:rsid w:val="00011458"/>
    <w:rsid w:val="00012C88"/>
    <w:rsid w:val="00012DF4"/>
    <w:rsid w:val="000137EC"/>
    <w:rsid w:val="00014D1C"/>
    <w:rsid w:val="000167EB"/>
    <w:rsid w:val="00017129"/>
    <w:rsid w:val="000171D0"/>
    <w:rsid w:val="00020250"/>
    <w:rsid w:val="000210A7"/>
    <w:rsid w:val="0002458F"/>
    <w:rsid w:val="000272EF"/>
    <w:rsid w:val="00030C99"/>
    <w:rsid w:val="00032933"/>
    <w:rsid w:val="00034474"/>
    <w:rsid w:val="0003556A"/>
    <w:rsid w:val="00042540"/>
    <w:rsid w:val="000425D1"/>
    <w:rsid w:val="0004498E"/>
    <w:rsid w:val="00044AC2"/>
    <w:rsid w:val="000462C1"/>
    <w:rsid w:val="00047BBD"/>
    <w:rsid w:val="00054131"/>
    <w:rsid w:val="000549D6"/>
    <w:rsid w:val="00054B9A"/>
    <w:rsid w:val="00055658"/>
    <w:rsid w:val="00055F2A"/>
    <w:rsid w:val="00057A0D"/>
    <w:rsid w:val="00060527"/>
    <w:rsid w:val="0006204D"/>
    <w:rsid w:val="000620BC"/>
    <w:rsid w:val="0006292C"/>
    <w:rsid w:val="00062B35"/>
    <w:rsid w:val="000643ED"/>
    <w:rsid w:val="00064CA9"/>
    <w:rsid w:val="000653FF"/>
    <w:rsid w:val="00065C75"/>
    <w:rsid w:val="00067DBA"/>
    <w:rsid w:val="00073585"/>
    <w:rsid w:val="00075918"/>
    <w:rsid w:val="00076C9B"/>
    <w:rsid w:val="00090652"/>
    <w:rsid w:val="000913DF"/>
    <w:rsid w:val="00092C72"/>
    <w:rsid w:val="00093D3B"/>
    <w:rsid w:val="000948FB"/>
    <w:rsid w:val="00094A41"/>
    <w:rsid w:val="00094DED"/>
    <w:rsid w:val="000A3896"/>
    <w:rsid w:val="000A3F79"/>
    <w:rsid w:val="000A638A"/>
    <w:rsid w:val="000B064B"/>
    <w:rsid w:val="000B4302"/>
    <w:rsid w:val="000C1020"/>
    <w:rsid w:val="000C2AFD"/>
    <w:rsid w:val="000C3332"/>
    <w:rsid w:val="000C3DDC"/>
    <w:rsid w:val="000C4E50"/>
    <w:rsid w:val="000C5FE7"/>
    <w:rsid w:val="000D084B"/>
    <w:rsid w:val="000D1214"/>
    <w:rsid w:val="000D225D"/>
    <w:rsid w:val="000D49F5"/>
    <w:rsid w:val="000D5A2D"/>
    <w:rsid w:val="000E0B1C"/>
    <w:rsid w:val="000E655E"/>
    <w:rsid w:val="000E6859"/>
    <w:rsid w:val="000F05A6"/>
    <w:rsid w:val="000F1418"/>
    <w:rsid w:val="000F1EEA"/>
    <w:rsid w:val="000F3261"/>
    <w:rsid w:val="000F37E7"/>
    <w:rsid w:val="000F3893"/>
    <w:rsid w:val="000F3EB6"/>
    <w:rsid w:val="00100C91"/>
    <w:rsid w:val="00101080"/>
    <w:rsid w:val="00102964"/>
    <w:rsid w:val="001057DE"/>
    <w:rsid w:val="00106970"/>
    <w:rsid w:val="00107196"/>
    <w:rsid w:val="00107822"/>
    <w:rsid w:val="00107B63"/>
    <w:rsid w:val="001106B1"/>
    <w:rsid w:val="00112CB2"/>
    <w:rsid w:val="0011546D"/>
    <w:rsid w:val="00115554"/>
    <w:rsid w:val="00117CD2"/>
    <w:rsid w:val="00122FD1"/>
    <w:rsid w:val="00124B27"/>
    <w:rsid w:val="001256D4"/>
    <w:rsid w:val="00126919"/>
    <w:rsid w:val="00126C46"/>
    <w:rsid w:val="0013090B"/>
    <w:rsid w:val="00131D7A"/>
    <w:rsid w:val="0013239F"/>
    <w:rsid w:val="001332CF"/>
    <w:rsid w:val="00133A07"/>
    <w:rsid w:val="00135301"/>
    <w:rsid w:val="00135D0B"/>
    <w:rsid w:val="00137182"/>
    <w:rsid w:val="0014339F"/>
    <w:rsid w:val="0014385B"/>
    <w:rsid w:val="00146B99"/>
    <w:rsid w:val="001504F9"/>
    <w:rsid w:val="001510BE"/>
    <w:rsid w:val="00153983"/>
    <w:rsid w:val="00154D04"/>
    <w:rsid w:val="001574C7"/>
    <w:rsid w:val="00160872"/>
    <w:rsid w:val="00161A4B"/>
    <w:rsid w:val="00165A45"/>
    <w:rsid w:val="00166A33"/>
    <w:rsid w:val="00170D82"/>
    <w:rsid w:val="001714D9"/>
    <w:rsid w:val="001732EF"/>
    <w:rsid w:val="00175857"/>
    <w:rsid w:val="001772D4"/>
    <w:rsid w:val="00177405"/>
    <w:rsid w:val="00182746"/>
    <w:rsid w:val="00182EF9"/>
    <w:rsid w:val="001831D8"/>
    <w:rsid w:val="00183C75"/>
    <w:rsid w:val="001875FC"/>
    <w:rsid w:val="00191BA2"/>
    <w:rsid w:val="0019252C"/>
    <w:rsid w:val="001936DE"/>
    <w:rsid w:val="00193EA8"/>
    <w:rsid w:val="00194281"/>
    <w:rsid w:val="00194692"/>
    <w:rsid w:val="0019511E"/>
    <w:rsid w:val="00195370"/>
    <w:rsid w:val="0019628E"/>
    <w:rsid w:val="00197CEE"/>
    <w:rsid w:val="001A0E41"/>
    <w:rsid w:val="001A1D86"/>
    <w:rsid w:val="001A2935"/>
    <w:rsid w:val="001A303C"/>
    <w:rsid w:val="001A4A37"/>
    <w:rsid w:val="001B02F2"/>
    <w:rsid w:val="001B0A50"/>
    <w:rsid w:val="001B13C8"/>
    <w:rsid w:val="001B422E"/>
    <w:rsid w:val="001B6304"/>
    <w:rsid w:val="001B66A8"/>
    <w:rsid w:val="001C25BA"/>
    <w:rsid w:val="001C32E0"/>
    <w:rsid w:val="001C51C5"/>
    <w:rsid w:val="001C6FD8"/>
    <w:rsid w:val="001C7FA1"/>
    <w:rsid w:val="001D1A7C"/>
    <w:rsid w:val="001D1AD5"/>
    <w:rsid w:val="001D24B8"/>
    <w:rsid w:val="001D7CB6"/>
    <w:rsid w:val="001E5122"/>
    <w:rsid w:val="001E7DE6"/>
    <w:rsid w:val="001F0ADE"/>
    <w:rsid w:val="001F0C10"/>
    <w:rsid w:val="001F39C3"/>
    <w:rsid w:val="001F7F87"/>
    <w:rsid w:val="00203FD3"/>
    <w:rsid w:val="00206752"/>
    <w:rsid w:val="00206A94"/>
    <w:rsid w:val="00211211"/>
    <w:rsid w:val="00211D4B"/>
    <w:rsid w:val="00211E0E"/>
    <w:rsid w:val="00213957"/>
    <w:rsid w:val="00214972"/>
    <w:rsid w:val="002158AC"/>
    <w:rsid w:val="00216384"/>
    <w:rsid w:val="002224FA"/>
    <w:rsid w:val="00224C73"/>
    <w:rsid w:val="0022571C"/>
    <w:rsid w:val="00225793"/>
    <w:rsid w:val="0022624A"/>
    <w:rsid w:val="002264D1"/>
    <w:rsid w:val="00231350"/>
    <w:rsid w:val="0023164D"/>
    <w:rsid w:val="002327D0"/>
    <w:rsid w:val="00233144"/>
    <w:rsid w:val="00233173"/>
    <w:rsid w:val="00243B78"/>
    <w:rsid w:val="00244667"/>
    <w:rsid w:val="00245673"/>
    <w:rsid w:val="00246B4A"/>
    <w:rsid w:val="00246CBD"/>
    <w:rsid w:val="002471AA"/>
    <w:rsid w:val="00247672"/>
    <w:rsid w:val="00250317"/>
    <w:rsid w:val="002510DD"/>
    <w:rsid w:val="002512A4"/>
    <w:rsid w:val="00253DEA"/>
    <w:rsid w:val="002545AC"/>
    <w:rsid w:val="002573AB"/>
    <w:rsid w:val="00257BDC"/>
    <w:rsid w:val="00261340"/>
    <w:rsid w:val="00261407"/>
    <w:rsid w:val="002614B3"/>
    <w:rsid w:val="00261B2A"/>
    <w:rsid w:val="002661B9"/>
    <w:rsid w:val="00271E3E"/>
    <w:rsid w:val="00272DE5"/>
    <w:rsid w:val="00273223"/>
    <w:rsid w:val="0027329B"/>
    <w:rsid w:val="00275DC2"/>
    <w:rsid w:val="002816B5"/>
    <w:rsid w:val="00283EEA"/>
    <w:rsid w:val="0028735B"/>
    <w:rsid w:val="00290589"/>
    <w:rsid w:val="00294759"/>
    <w:rsid w:val="0029615A"/>
    <w:rsid w:val="002A2165"/>
    <w:rsid w:val="002A2ADF"/>
    <w:rsid w:val="002A4E67"/>
    <w:rsid w:val="002A63A4"/>
    <w:rsid w:val="002B2125"/>
    <w:rsid w:val="002B4D57"/>
    <w:rsid w:val="002B5057"/>
    <w:rsid w:val="002C10DF"/>
    <w:rsid w:val="002C24DD"/>
    <w:rsid w:val="002C2BB8"/>
    <w:rsid w:val="002C36E4"/>
    <w:rsid w:val="002C4058"/>
    <w:rsid w:val="002C487B"/>
    <w:rsid w:val="002C7D3A"/>
    <w:rsid w:val="002D1A58"/>
    <w:rsid w:val="002D1ED3"/>
    <w:rsid w:val="002D2CEC"/>
    <w:rsid w:val="002D4DA5"/>
    <w:rsid w:val="002D58D9"/>
    <w:rsid w:val="002D6008"/>
    <w:rsid w:val="002D617A"/>
    <w:rsid w:val="002E00D5"/>
    <w:rsid w:val="002E0FBC"/>
    <w:rsid w:val="002E2367"/>
    <w:rsid w:val="002E254F"/>
    <w:rsid w:val="002E4081"/>
    <w:rsid w:val="002E5C13"/>
    <w:rsid w:val="002E70BC"/>
    <w:rsid w:val="002F2930"/>
    <w:rsid w:val="002F3FB0"/>
    <w:rsid w:val="002F5D1E"/>
    <w:rsid w:val="002F602C"/>
    <w:rsid w:val="002F7E54"/>
    <w:rsid w:val="00303BF0"/>
    <w:rsid w:val="00304009"/>
    <w:rsid w:val="00304359"/>
    <w:rsid w:val="0030566F"/>
    <w:rsid w:val="00305E4A"/>
    <w:rsid w:val="003063D7"/>
    <w:rsid w:val="003071A0"/>
    <w:rsid w:val="003107FC"/>
    <w:rsid w:val="00311454"/>
    <w:rsid w:val="00311645"/>
    <w:rsid w:val="00314C8C"/>
    <w:rsid w:val="0031696C"/>
    <w:rsid w:val="00317F7B"/>
    <w:rsid w:val="00320025"/>
    <w:rsid w:val="00320711"/>
    <w:rsid w:val="003207DA"/>
    <w:rsid w:val="0032085B"/>
    <w:rsid w:val="00320EFC"/>
    <w:rsid w:val="00324808"/>
    <w:rsid w:val="00325B20"/>
    <w:rsid w:val="003261ED"/>
    <w:rsid w:val="00327257"/>
    <w:rsid w:val="003272BC"/>
    <w:rsid w:val="00330BF8"/>
    <w:rsid w:val="00330E27"/>
    <w:rsid w:val="003341ED"/>
    <w:rsid w:val="00334A25"/>
    <w:rsid w:val="00335856"/>
    <w:rsid w:val="0034185D"/>
    <w:rsid w:val="00342086"/>
    <w:rsid w:val="00342E7D"/>
    <w:rsid w:val="0034322F"/>
    <w:rsid w:val="00343AF9"/>
    <w:rsid w:val="00344DF5"/>
    <w:rsid w:val="00345866"/>
    <w:rsid w:val="003520B8"/>
    <w:rsid w:val="0035278C"/>
    <w:rsid w:val="003529F0"/>
    <w:rsid w:val="00352BCB"/>
    <w:rsid w:val="003537A3"/>
    <w:rsid w:val="00354C51"/>
    <w:rsid w:val="00355A6F"/>
    <w:rsid w:val="00356807"/>
    <w:rsid w:val="00357E0D"/>
    <w:rsid w:val="00361D54"/>
    <w:rsid w:val="00363B4F"/>
    <w:rsid w:val="00364357"/>
    <w:rsid w:val="00367571"/>
    <w:rsid w:val="00367892"/>
    <w:rsid w:val="003678CD"/>
    <w:rsid w:val="003703DE"/>
    <w:rsid w:val="00370D3E"/>
    <w:rsid w:val="00370F2A"/>
    <w:rsid w:val="00372990"/>
    <w:rsid w:val="00372D76"/>
    <w:rsid w:val="00375C24"/>
    <w:rsid w:val="003766C7"/>
    <w:rsid w:val="0037720B"/>
    <w:rsid w:val="00384CD4"/>
    <w:rsid w:val="00391257"/>
    <w:rsid w:val="003912ED"/>
    <w:rsid w:val="003931E0"/>
    <w:rsid w:val="00394A27"/>
    <w:rsid w:val="003962D9"/>
    <w:rsid w:val="00396E4C"/>
    <w:rsid w:val="00397321"/>
    <w:rsid w:val="00397B72"/>
    <w:rsid w:val="003A228D"/>
    <w:rsid w:val="003A2C7A"/>
    <w:rsid w:val="003A434A"/>
    <w:rsid w:val="003A52BB"/>
    <w:rsid w:val="003A53B3"/>
    <w:rsid w:val="003A6D2C"/>
    <w:rsid w:val="003B1AE4"/>
    <w:rsid w:val="003B6C52"/>
    <w:rsid w:val="003C337D"/>
    <w:rsid w:val="003C7E7D"/>
    <w:rsid w:val="003D3D50"/>
    <w:rsid w:val="003D4290"/>
    <w:rsid w:val="003E2AC3"/>
    <w:rsid w:val="003E49A7"/>
    <w:rsid w:val="003F2144"/>
    <w:rsid w:val="003F5B7C"/>
    <w:rsid w:val="003F6B22"/>
    <w:rsid w:val="003F70FE"/>
    <w:rsid w:val="003F7669"/>
    <w:rsid w:val="00401784"/>
    <w:rsid w:val="00402118"/>
    <w:rsid w:val="004041B6"/>
    <w:rsid w:val="0040483B"/>
    <w:rsid w:val="00405626"/>
    <w:rsid w:val="00411EF2"/>
    <w:rsid w:val="00412018"/>
    <w:rsid w:val="00413A6C"/>
    <w:rsid w:val="004159C8"/>
    <w:rsid w:val="00422A2D"/>
    <w:rsid w:val="00422E36"/>
    <w:rsid w:val="004251F4"/>
    <w:rsid w:val="004278E4"/>
    <w:rsid w:val="00430B36"/>
    <w:rsid w:val="00434B71"/>
    <w:rsid w:val="00435781"/>
    <w:rsid w:val="00435CF5"/>
    <w:rsid w:val="00436B08"/>
    <w:rsid w:val="00436C1F"/>
    <w:rsid w:val="004378FA"/>
    <w:rsid w:val="00441D6E"/>
    <w:rsid w:val="00442ACA"/>
    <w:rsid w:val="0044557B"/>
    <w:rsid w:val="00446672"/>
    <w:rsid w:val="00447085"/>
    <w:rsid w:val="00447F74"/>
    <w:rsid w:val="00451273"/>
    <w:rsid w:val="00451E02"/>
    <w:rsid w:val="00454754"/>
    <w:rsid w:val="00454DBF"/>
    <w:rsid w:val="00457BC4"/>
    <w:rsid w:val="004614B2"/>
    <w:rsid w:val="0046293D"/>
    <w:rsid w:val="0047221A"/>
    <w:rsid w:val="00473571"/>
    <w:rsid w:val="00474905"/>
    <w:rsid w:val="0047498C"/>
    <w:rsid w:val="00475463"/>
    <w:rsid w:val="004769C2"/>
    <w:rsid w:val="004808EA"/>
    <w:rsid w:val="004816D9"/>
    <w:rsid w:val="00484A1D"/>
    <w:rsid w:val="00486C81"/>
    <w:rsid w:val="00493795"/>
    <w:rsid w:val="004968B9"/>
    <w:rsid w:val="004969A9"/>
    <w:rsid w:val="00497198"/>
    <w:rsid w:val="00497FB0"/>
    <w:rsid w:val="004A0A04"/>
    <w:rsid w:val="004A2EE3"/>
    <w:rsid w:val="004A4E46"/>
    <w:rsid w:val="004B01E4"/>
    <w:rsid w:val="004B061D"/>
    <w:rsid w:val="004B0BAD"/>
    <w:rsid w:val="004B0F3B"/>
    <w:rsid w:val="004B24FE"/>
    <w:rsid w:val="004B3C30"/>
    <w:rsid w:val="004B669D"/>
    <w:rsid w:val="004C49BB"/>
    <w:rsid w:val="004C5591"/>
    <w:rsid w:val="004C5708"/>
    <w:rsid w:val="004C5D31"/>
    <w:rsid w:val="004D464A"/>
    <w:rsid w:val="004D5761"/>
    <w:rsid w:val="004D7679"/>
    <w:rsid w:val="004E0678"/>
    <w:rsid w:val="004E2099"/>
    <w:rsid w:val="004E2FFE"/>
    <w:rsid w:val="004E334E"/>
    <w:rsid w:val="004E3E3C"/>
    <w:rsid w:val="004E6EAC"/>
    <w:rsid w:val="004F2EFA"/>
    <w:rsid w:val="004F376E"/>
    <w:rsid w:val="004F72D9"/>
    <w:rsid w:val="004F759F"/>
    <w:rsid w:val="004F7B01"/>
    <w:rsid w:val="00500109"/>
    <w:rsid w:val="00502344"/>
    <w:rsid w:val="00502C94"/>
    <w:rsid w:val="00504838"/>
    <w:rsid w:val="00504D19"/>
    <w:rsid w:val="00504EE4"/>
    <w:rsid w:val="00505F6E"/>
    <w:rsid w:val="00510190"/>
    <w:rsid w:val="00512C02"/>
    <w:rsid w:val="00513AE1"/>
    <w:rsid w:val="00514191"/>
    <w:rsid w:val="00514FAF"/>
    <w:rsid w:val="00516514"/>
    <w:rsid w:val="0051667C"/>
    <w:rsid w:val="00516E01"/>
    <w:rsid w:val="00517725"/>
    <w:rsid w:val="00520939"/>
    <w:rsid w:val="00524C9B"/>
    <w:rsid w:val="00525DBD"/>
    <w:rsid w:val="005262D2"/>
    <w:rsid w:val="005277FD"/>
    <w:rsid w:val="00534FA2"/>
    <w:rsid w:val="00536A16"/>
    <w:rsid w:val="00541529"/>
    <w:rsid w:val="00542FE4"/>
    <w:rsid w:val="00544F8F"/>
    <w:rsid w:val="00545038"/>
    <w:rsid w:val="00547435"/>
    <w:rsid w:val="00550ACB"/>
    <w:rsid w:val="00552AB2"/>
    <w:rsid w:val="0055384D"/>
    <w:rsid w:val="005562D9"/>
    <w:rsid w:val="00564719"/>
    <w:rsid w:val="00566315"/>
    <w:rsid w:val="005663A9"/>
    <w:rsid w:val="0056699E"/>
    <w:rsid w:val="0056741D"/>
    <w:rsid w:val="005736A7"/>
    <w:rsid w:val="00573DBC"/>
    <w:rsid w:val="00577417"/>
    <w:rsid w:val="00577E4E"/>
    <w:rsid w:val="00580247"/>
    <w:rsid w:val="005809EB"/>
    <w:rsid w:val="0058235E"/>
    <w:rsid w:val="0058235F"/>
    <w:rsid w:val="00582DD3"/>
    <w:rsid w:val="00583D9D"/>
    <w:rsid w:val="005844FD"/>
    <w:rsid w:val="005846CA"/>
    <w:rsid w:val="00586A1F"/>
    <w:rsid w:val="00586A9A"/>
    <w:rsid w:val="00587501"/>
    <w:rsid w:val="00590107"/>
    <w:rsid w:val="0059033E"/>
    <w:rsid w:val="0059069E"/>
    <w:rsid w:val="00591175"/>
    <w:rsid w:val="005916CB"/>
    <w:rsid w:val="00592F2F"/>
    <w:rsid w:val="0059360F"/>
    <w:rsid w:val="00593CE9"/>
    <w:rsid w:val="00594B50"/>
    <w:rsid w:val="0059626D"/>
    <w:rsid w:val="00596F98"/>
    <w:rsid w:val="005A0C4A"/>
    <w:rsid w:val="005A1D2D"/>
    <w:rsid w:val="005A3857"/>
    <w:rsid w:val="005A4723"/>
    <w:rsid w:val="005A4CD0"/>
    <w:rsid w:val="005A6930"/>
    <w:rsid w:val="005A715B"/>
    <w:rsid w:val="005A78D5"/>
    <w:rsid w:val="005B2E91"/>
    <w:rsid w:val="005B6AA7"/>
    <w:rsid w:val="005C0DE6"/>
    <w:rsid w:val="005C3B26"/>
    <w:rsid w:val="005C3FC5"/>
    <w:rsid w:val="005C7E73"/>
    <w:rsid w:val="005D095D"/>
    <w:rsid w:val="005D4778"/>
    <w:rsid w:val="005D636F"/>
    <w:rsid w:val="005D7BA5"/>
    <w:rsid w:val="005E44D5"/>
    <w:rsid w:val="005E5310"/>
    <w:rsid w:val="005F386E"/>
    <w:rsid w:val="005F3CC2"/>
    <w:rsid w:val="005F5A21"/>
    <w:rsid w:val="005F5C56"/>
    <w:rsid w:val="005F6C70"/>
    <w:rsid w:val="00601D08"/>
    <w:rsid w:val="006032D7"/>
    <w:rsid w:val="00603DAB"/>
    <w:rsid w:val="0060770A"/>
    <w:rsid w:val="00610668"/>
    <w:rsid w:val="00611075"/>
    <w:rsid w:val="00611153"/>
    <w:rsid w:val="0061391C"/>
    <w:rsid w:val="006156E8"/>
    <w:rsid w:val="006164DE"/>
    <w:rsid w:val="00617BBF"/>
    <w:rsid w:val="00623781"/>
    <w:rsid w:val="00624794"/>
    <w:rsid w:val="00626474"/>
    <w:rsid w:val="006272F8"/>
    <w:rsid w:val="00627EA4"/>
    <w:rsid w:val="00631847"/>
    <w:rsid w:val="00631F15"/>
    <w:rsid w:val="006320A6"/>
    <w:rsid w:val="00636804"/>
    <w:rsid w:val="006379CA"/>
    <w:rsid w:val="00640327"/>
    <w:rsid w:val="0064092D"/>
    <w:rsid w:val="00640E89"/>
    <w:rsid w:val="00642813"/>
    <w:rsid w:val="00650DE6"/>
    <w:rsid w:val="00653338"/>
    <w:rsid w:val="0065531E"/>
    <w:rsid w:val="00665188"/>
    <w:rsid w:val="006662C7"/>
    <w:rsid w:val="00670225"/>
    <w:rsid w:val="00672736"/>
    <w:rsid w:val="00673894"/>
    <w:rsid w:val="00674289"/>
    <w:rsid w:val="00676246"/>
    <w:rsid w:val="006768B0"/>
    <w:rsid w:val="00677AD5"/>
    <w:rsid w:val="006813F8"/>
    <w:rsid w:val="00681459"/>
    <w:rsid w:val="006821B8"/>
    <w:rsid w:val="00684DEB"/>
    <w:rsid w:val="00684FC9"/>
    <w:rsid w:val="00685067"/>
    <w:rsid w:val="006856C9"/>
    <w:rsid w:val="0068608B"/>
    <w:rsid w:val="00692761"/>
    <w:rsid w:val="006940FE"/>
    <w:rsid w:val="00694667"/>
    <w:rsid w:val="00697E8B"/>
    <w:rsid w:val="006A2715"/>
    <w:rsid w:val="006A29BF"/>
    <w:rsid w:val="006A403F"/>
    <w:rsid w:val="006A618A"/>
    <w:rsid w:val="006B221E"/>
    <w:rsid w:val="006B32D9"/>
    <w:rsid w:val="006B3C7F"/>
    <w:rsid w:val="006B674F"/>
    <w:rsid w:val="006C522F"/>
    <w:rsid w:val="006C53FB"/>
    <w:rsid w:val="006C54C5"/>
    <w:rsid w:val="006C606B"/>
    <w:rsid w:val="006C663B"/>
    <w:rsid w:val="006D3DD8"/>
    <w:rsid w:val="006D6646"/>
    <w:rsid w:val="006D7598"/>
    <w:rsid w:val="006D7E6F"/>
    <w:rsid w:val="006E4005"/>
    <w:rsid w:val="006E4731"/>
    <w:rsid w:val="006E5858"/>
    <w:rsid w:val="006E6BD8"/>
    <w:rsid w:val="006E6E7B"/>
    <w:rsid w:val="006E7A20"/>
    <w:rsid w:val="006E7BF8"/>
    <w:rsid w:val="006F0E7E"/>
    <w:rsid w:val="006F43DC"/>
    <w:rsid w:val="006F5344"/>
    <w:rsid w:val="006F7885"/>
    <w:rsid w:val="0070151F"/>
    <w:rsid w:val="00701B54"/>
    <w:rsid w:val="00702029"/>
    <w:rsid w:val="007105B7"/>
    <w:rsid w:val="00712252"/>
    <w:rsid w:val="007149E9"/>
    <w:rsid w:val="00714EEF"/>
    <w:rsid w:val="00721231"/>
    <w:rsid w:val="007212AE"/>
    <w:rsid w:val="00722C79"/>
    <w:rsid w:val="0072422E"/>
    <w:rsid w:val="00725316"/>
    <w:rsid w:val="00726693"/>
    <w:rsid w:val="00730A11"/>
    <w:rsid w:val="00731680"/>
    <w:rsid w:val="00733D85"/>
    <w:rsid w:val="00735377"/>
    <w:rsid w:val="00735D8A"/>
    <w:rsid w:val="00735EA1"/>
    <w:rsid w:val="007365A3"/>
    <w:rsid w:val="00736F42"/>
    <w:rsid w:val="00742D93"/>
    <w:rsid w:val="0074313D"/>
    <w:rsid w:val="00747382"/>
    <w:rsid w:val="00750BD4"/>
    <w:rsid w:val="00751846"/>
    <w:rsid w:val="007541B3"/>
    <w:rsid w:val="007564D2"/>
    <w:rsid w:val="007573E7"/>
    <w:rsid w:val="00764207"/>
    <w:rsid w:val="00764C87"/>
    <w:rsid w:val="00767790"/>
    <w:rsid w:val="00773AE1"/>
    <w:rsid w:val="00773D05"/>
    <w:rsid w:val="00776B70"/>
    <w:rsid w:val="00777459"/>
    <w:rsid w:val="00780BA7"/>
    <w:rsid w:val="007812F3"/>
    <w:rsid w:val="00781B95"/>
    <w:rsid w:val="007840BD"/>
    <w:rsid w:val="007850E8"/>
    <w:rsid w:val="007855DB"/>
    <w:rsid w:val="00786C96"/>
    <w:rsid w:val="007870C7"/>
    <w:rsid w:val="00790090"/>
    <w:rsid w:val="00790F9E"/>
    <w:rsid w:val="007912BC"/>
    <w:rsid w:val="007916E5"/>
    <w:rsid w:val="00792EDF"/>
    <w:rsid w:val="00793210"/>
    <w:rsid w:val="00797168"/>
    <w:rsid w:val="007A0DF9"/>
    <w:rsid w:val="007A155F"/>
    <w:rsid w:val="007A1970"/>
    <w:rsid w:val="007A2D3C"/>
    <w:rsid w:val="007A457F"/>
    <w:rsid w:val="007A5B9E"/>
    <w:rsid w:val="007A60D1"/>
    <w:rsid w:val="007A76B3"/>
    <w:rsid w:val="007B06C9"/>
    <w:rsid w:val="007B09F6"/>
    <w:rsid w:val="007B55E1"/>
    <w:rsid w:val="007B701F"/>
    <w:rsid w:val="007B7207"/>
    <w:rsid w:val="007C2AD0"/>
    <w:rsid w:val="007C4239"/>
    <w:rsid w:val="007C54D3"/>
    <w:rsid w:val="007D03C1"/>
    <w:rsid w:val="007D2896"/>
    <w:rsid w:val="007D3C77"/>
    <w:rsid w:val="007E02F5"/>
    <w:rsid w:val="007E2021"/>
    <w:rsid w:val="007E23CF"/>
    <w:rsid w:val="007E31EE"/>
    <w:rsid w:val="007E4314"/>
    <w:rsid w:val="007E6679"/>
    <w:rsid w:val="007E76D6"/>
    <w:rsid w:val="007F307A"/>
    <w:rsid w:val="007F3115"/>
    <w:rsid w:val="007F3896"/>
    <w:rsid w:val="007F42B8"/>
    <w:rsid w:val="007F4CD4"/>
    <w:rsid w:val="007F54BB"/>
    <w:rsid w:val="007F6601"/>
    <w:rsid w:val="007F78A0"/>
    <w:rsid w:val="007F7BF2"/>
    <w:rsid w:val="007F7F0A"/>
    <w:rsid w:val="00804507"/>
    <w:rsid w:val="008070E9"/>
    <w:rsid w:val="00810FFD"/>
    <w:rsid w:val="00811CDF"/>
    <w:rsid w:val="00812604"/>
    <w:rsid w:val="008206D7"/>
    <w:rsid w:val="00821A83"/>
    <w:rsid w:val="008222CD"/>
    <w:rsid w:val="00824460"/>
    <w:rsid w:val="00824E53"/>
    <w:rsid w:val="008328D7"/>
    <w:rsid w:val="0083312B"/>
    <w:rsid w:val="00833A12"/>
    <w:rsid w:val="008407E0"/>
    <w:rsid w:val="008427C5"/>
    <w:rsid w:val="00844841"/>
    <w:rsid w:val="00844A97"/>
    <w:rsid w:val="00847C4A"/>
    <w:rsid w:val="008501FD"/>
    <w:rsid w:val="008504B8"/>
    <w:rsid w:val="00850F4C"/>
    <w:rsid w:val="00850FA1"/>
    <w:rsid w:val="00852E69"/>
    <w:rsid w:val="008541AA"/>
    <w:rsid w:val="00855B94"/>
    <w:rsid w:val="0085725F"/>
    <w:rsid w:val="0086278A"/>
    <w:rsid w:val="00862E7C"/>
    <w:rsid w:val="00862EE2"/>
    <w:rsid w:val="00863092"/>
    <w:rsid w:val="00863371"/>
    <w:rsid w:val="008661BA"/>
    <w:rsid w:val="00866A0F"/>
    <w:rsid w:val="00871F8F"/>
    <w:rsid w:val="008730B6"/>
    <w:rsid w:val="00874D2B"/>
    <w:rsid w:val="008762A9"/>
    <w:rsid w:val="008808F6"/>
    <w:rsid w:val="00880F65"/>
    <w:rsid w:val="00881188"/>
    <w:rsid w:val="00881CFA"/>
    <w:rsid w:val="0088267B"/>
    <w:rsid w:val="008834A8"/>
    <w:rsid w:val="00883734"/>
    <w:rsid w:val="00883845"/>
    <w:rsid w:val="00884942"/>
    <w:rsid w:val="00885F61"/>
    <w:rsid w:val="00886574"/>
    <w:rsid w:val="00886F7F"/>
    <w:rsid w:val="00887263"/>
    <w:rsid w:val="008872EB"/>
    <w:rsid w:val="008877A7"/>
    <w:rsid w:val="00887AA9"/>
    <w:rsid w:val="00891098"/>
    <w:rsid w:val="008913EA"/>
    <w:rsid w:val="0089483F"/>
    <w:rsid w:val="0089733B"/>
    <w:rsid w:val="008A622D"/>
    <w:rsid w:val="008A6D63"/>
    <w:rsid w:val="008A7615"/>
    <w:rsid w:val="008A7A20"/>
    <w:rsid w:val="008B5462"/>
    <w:rsid w:val="008B690E"/>
    <w:rsid w:val="008B7BD3"/>
    <w:rsid w:val="008C0084"/>
    <w:rsid w:val="008C0B9C"/>
    <w:rsid w:val="008C15E1"/>
    <w:rsid w:val="008C36DC"/>
    <w:rsid w:val="008C4814"/>
    <w:rsid w:val="008C5A8F"/>
    <w:rsid w:val="008C5F2B"/>
    <w:rsid w:val="008C65B0"/>
    <w:rsid w:val="008C709C"/>
    <w:rsid w:val="008C7883"/>
    <w:rsid w:val="008D38DD"/>
    <w:rsid w:val="008D49B7"/>
    <w:rsid w:val="008D7197"/>
    <w:rsid w:val="008E170F"/>
    <w:rsid w:val="008E1B38"/>
    <w:rsid w:val="008E1F86"/>
    <w:rsid w:val="008E2A32"/>
    <w:rsid w:val="008E2DCD"/>
    <w:rsid w:val="008E6321"/>
    <w:rsid w:val="008E79AB"/>
    <w:rsid w:val="008F023E"/>
    <w:rsid w:val="008F06E3"/>
    <w:rsid w:val="008F44A2"/>
    <w:rsid w:val="008F5BC8"/>
    <w:rsid w:val="008F63EC"/>
    <w:rsid w:val="008F6BE0"/>
    <w:rsid w:val="00900697"/>
    <w:rsid w:val="009015AF"/>
    <w:rsid w:val="00901E83"/>
    <w:rsid w:val="00904DAA"/>
    <w:rsid w:val="0090537E"/>
    <w:rsid w:val="00910969"/>
    <w:rsid w:val="00910BF0"/>
    <w:rsid w:val="00912EA9"/>
    <w:rsid w:val="009130D2"/>
    <w:rsid w:val="00921F4C"/>
    <w:rsid w:val="00922172"/>
    <w:rsid w:val="0092273E"/>
    <w:rsid w:val="0092726E"/>
    <w:rsid w:val="0092733A"/>
    <w:rsid w:val="009273CD"/>
    <w:rsid w:val="0093353E"/>
    <w:rsid w:val="00940902"/>
    <w:rsid w:val="00941F46"/>
    <w:rsid w:val="00942403"/>
    <w:rsid w:val="00942914"/>
    <w:rsid w:val="009438F9"/>
    <w:rsid w:val="00945101"/>
    <w:rsid w:val="00945CA3"/>
    <w:rsid w:val="00951D8F"/>
    <w:rsid w:val="009541E9"/>
    <w:rsid w:val="0096061E"/>
    <w:rsid w:val="00960C26"/>
    <w:rsid w:val="00962563"/>
    <w:rsid w:val="00963561"/>
    <w:rsid w:val="00964000"/>
    <w:rsid w:val="00965F6B"/>
    <w:rsid w:val="00966DB7"/>
    <w:rsid w:val="00967068"/>
    <w:rsid w:val="0096771D"/>
    <w:rsid w:val="00967B05"/>
    <w:rsid w:val="00967D54"/>
    <w:rsid w:val="009731B4"/>
    <w:rsid w:val="009735B7"/>
    <w:rsid w:val="00974195"/>
    <w:rsid w:val="00976E12"/>
    <w:rsid w:val="00977FB1"/>
    <w:rsid w:val="009802EA"/>
    <w:rsid w:val="00981B55"/>
    <w:rsid w:val="00986C21"/>
    <w:rsid w:val="00986D49"/>
    <w:rsid w:val="009878C8"/>
    <w:rsid w:val="00990CA3"/>
    <w:rsid w:val="009975AD"/>
    <w:rsid w:val="00997C3A"/>
    <w:rsid w:val="009A1C27"/>
    <w:rsid w:val="009A1C4A"/>
    <w:rsid w:val="009A295C"/>
    <w:rsid w:val="009A43E0"/>
    <w:rsid w:val="009A44FD"/>
    <w:rsid w:val="009A7779"/>
    <w:rsid w:val="009A7FD0"/>
    <w:rsid w:val="009B21F7"/>
    <w:rsid w:val="009B5D6D"/>
    <w:rsid w:val="009C022F"/>
    <w:rsid w:val="009C0A4F"/>
    <w:rsid w:val="009C33FA"/>
    <w:rsid w:val="009C391F"/>
    <w:rsid w:val="009C5DCC"/>
    <w:rsid w:val="009C6401"/>
    <w:rsid w:val="009C6599"/>
    <w:rsid w:val="009C6D6C"/>
    <w:rsid w:val="009C6F2E"/>
    <w:rsid w:val="009C7364"/>
    <w:rsid w:val="009C75C0"/>
    <w:rsid w:val="009C76FF"/>
    <w:rsid w:val="009D2851"/>
    <w:rsid w:val="009D2C53"/>
    <w:rsid w:val="009D34C3"/>
    <w:rsid w:val="009D35A4"/>
    <w:rsid w:val="009D3BF1"/>
    <w:rsid w:val="009D45DD"/>
    <w:rsid w:val="009D5A3F"/>
    <w:rsid w:val="009D5E30"/>
    <w:rsid w:val="009D7FC6"/>
    <w:rsid w:val="009E0173"/>
    <w:rsid w:val="009E31A4"/>
    <w:rsid w:val="009E6288"/>
    <w:rsid w:val="009E7868"/>
    <w:rsid w:val="009E7A99"/>
    <w:rsid w:val="009E7EC0"/>
    <w:rsid w:val="009F3587"/>
    <w:rsid w:val="00A00D11"/>
    <w:rsid w:val="00A04C23"/>
    <w:rsid w:val="00A06DAF"/>
    <w:rsid w:val="00A10316"/>
    <w:rsid w:val="00A12765"/>
    <w:rsid w:val="00A13CB8"/>
    <w:rsid w:val="00A13F04"/>
    <w:rsid w:val="00A159EA"/>
    <w:rsid w:val="00A16A63"/>
    <w:rsid w:val="00A16CB6"/>
    <w:rsid w:val="00A20F43"/>
    <w:rsid w:val="00A21B62"/>
    <w:rsid w:val="00A22064"/>
    <w:rsid w:val="00A25246"/>
    <w:rsid w:val="00A26AE0"/>
    <w:rsid w:val="00A34BDE"/>
    <w:rsid w:val="00A35412"/>
    <w:rsid w:val="00A35FA2"/>
    <w:rsid w:val="00A364F2"/>
    <w:rsid w:val="00A3706F"/>
    <w:rsid w:val="00A372F1"/>
    <w:rsid w:val="00A3768D"/>
    <w:rsid w:val="00A43B21"/>
    <w:rsid w:val="00A43FA0"/>
    <w:rsid w:val="00A453E4"/>
    <w:rsid w:val="00A45EE5"/>
    <w:rsid w:val="00A46BDA"/>
    <w:rsid w:val="00A4705C"/>
    <w:rsid w:val="00A47506"/>
    <w:rsid w:val="00A47FD4"/>
    <w:rsid w:val="00A5023C"/>
    <w:rsid w:val="00A506F2"/>
    <w:rsid w:val="00A52A91"/>
    <w:rsid w:val="00A55BD4"/>
    <w:rsid w:val="00A56556"/>
    <w:rsid w:val="00A57FB9"/>
    <w:rsid w:val="00A613A1"/>
    <w:rsid w:val="00A62014"/>
    <w:rsid w:val="00A67E20"/>
    <w:rsid w:val="00A709B2"/>
    <w:rsid w:val="00A70F0B"/>
    <w:rsid w:val="00A72CB4"/>
    <w:rsid w:val="00A738BD"/>
    <w:rsid w:val="00A74C76"/>
    <w:rsid w:val="00A75A96"/>
    <w:rsid w:val="00A77239"/>
    <w:rsid w:val="00A80F2F"/>
    <w:rsid w:val="00A82EB8"/>
    <w:rsid w:val="00A84B61"/>
    <w:rsid w:val="00A85787"/>
    <w:rsid w:val="00A85CC2"/>
    <w:rsid w:val="00A878BB"/>
    <w:rsid w:val="00A9146B"/>
    <w:rsid w:val="00A91A71"/>
    <w:rsid w:val="00A924DC"/>
    <w:rsid w:val="00A931F4"/>
    <w:rsid w:val="00A938B8"/>
    <w:rsid w:val="00A9473C"/>
    <w:rsid w:val="00A95D25"/>
    <w:rsid w:val="00A96155"/>
    <w:rsid w:val="00A97052"/>
    <w:rsid w:val="00A978C8"/>
    <w:rsid w:val="00AA2B77"/>
    <w:rsid w:val="00AA6EC6"/>
    <w:rsid w:val="00AB18E4"/>
    <w:rsid w:val="00AB393A"/>
    <w:rsid w:val="00AB3CE3"/>
    <w:rsid w:val="00AB4F4C"/>
    <w:rsid w:val="00AB6BB1"/>
    <w:rsid w:val="00AC1D56"/>
    <w:rsid w:val="00AC4445"/>
    <w:rsid w:val="00AC44B5"/>
    <w:rsid w:val="00AC4511"/>
    <w:rsid w:val="00AC5E2A"/>
    <w:rsid w:val="00AC6B09"/>
    <w:rsid w:val="00AC75F4"/>
    <w:rsid w:val="00AD1406"/>
    <w:rsid w:val="00AD2F6D"/>
    <w:rsid w:val="00AD6C11"/>
    <w:rsid w:val="00AD74E5"/>
    <w:rsid w:val="00AD75D7"/>
    <w:rsid w:val="00AE0488"/>
    <w:rsid w:val="00AE718E"/>
    <w:rsid w:val="00AE7612"/>
    <w:rsid w:val="00AF0060"/>
    <w:rsid w:val="00AF0540"/>
    <w:rsid w:val="00AF0F38"/>
    <w:rsid w:val="00AF21F7"/>
    <w:rsid w:val="00AF316F"/>
    <w:rsid w:val="00AF34D4"/>
    <w:rsid w:val="00AF359F"/>
    <w:rsid w:val="00AF3C31"/>
    <w:rsid w:val="00AF4F59"/>
    <w:rsid w:val="00AF636F"/>
    <w:rsid w:val="00AF7844"/>
    <w:rsid w:val="00AF7AC1"/>
    <w:rsid w:val="00B01D12"/>
    <w:rsid w:val="00B028F9"/>
    <w:rsid w:val="00B0377C"/>
    <w:rsid w:val="00B03AAB"/>
    <w:rsid w:val="00B0407C"/>
    <w:rsid w:val="00B05C30"/>
    <w:rsid w:val="00B072DE"/>
    <w:rsid w:val="00B076A0"/>
    <w:rsid w:val="00B11D13"/>
    <w:rsid w:val="00B12BB6"/>
    <w:rsid w:val="00B139A9"/>
    <w:rsid w:val="00B15837"/>
    <w:rsid w:val="00B16ED1"/>
    <w:rsid w:val="00B1704D"/>
    <w:rsid w:val="00B17F6D"/>
    <w:rsid w:val="00B20AC8"/>
    <w:rsid w:val="00B2116D"/>
    <w:rsid w:val="00B2178F"/>
    <w:rsid w:val="00B25A4E"/>
    <w:rsid w:val="00B26B90"/>
    <w:rsid w:val="00B317BC"/>
    <w:rsid w:val="00B322AD"/>
    <w:rsid w:val="00B324F5"/>
    <w:rsid w:val="00B361EA"/>
    <w:rsid w:val="00B364B2"/>
    <w:rsid w:val="00B3668F"/>
    <w:rsid w:val="00B366DF"/>
    <w:rsid w:val="00B37B35"/>
    <w:rsid w:val="00B4058C"/>
    <w:rsid w:val="00B4421D"/>
    <w:rsid w:val="00B45271"/>
    <w:rsid w:val="00B47044"/>
    <w:rsid w:val="00B528C7"/>
    <w:rsid w:val="00B556B1"/>
    <w:rsid w:val="00B562B7"/>
    <w:rsid w:val="00B61A20"/>
    <w:rsid w:val="00B645E0"/>
    <w:rsid w:val="00B64A2E"/>
    <w:rsid w:val="00B67597"/>
    <w:rsid w:val="00B7048C"/>
    <w:rsid w:val="00B71688"/>
    <w:rsid w:val="00B720B8"/>
    <w:rsid w:val="00B72210"/>
    <w:rsid w:val="00B74735"/>
    <w:rsid w:val="00B75594"/>
    <w:rsid w:val="00B755EB"/>
    <w:rsid w:val="00B768EB"/>
    <w:rsid w:val="00B76D45"/>
    <w:rsid w:val="00B773A3"/>
    <w:rsid w:val="00B8302F"/>
    <w:rsid w:val="00B85C26"/>
    <w:rsid w:val="00B92DFB"/>
    <w:rsid w:val="00B941B7"/>
    <w:rsid w:val="00B9446B"/>
    <w:rsid w:val="00B95496"/>
    <w:rsid w:val="00B97165"/>
    <w:rsid w:val="00BA041E"/>
    <w:rsid w:val="00BA2CB3"/>
    <w:rsid w:val="00BA3AC7"/>
    <w:rsid w:val="00BA49C7"/>
    <w:rsid w:val="00BA4AED"/>
    <w:rsid w:val="00BB2ECD"/>
    <w:rsid w:val="00BB63BE"/>
    <w:rsid w:val="00BB6A4A"/>
    <w:rsid w:val="00BB6B6A"/>
    <w:rsid w:val="00BC2255"/>
    <w:rsid w:val="00BC5CF2"/>
    <w:rsid w:val="00BC6D13"/>
    <w:rsid w:val="00BC7D6B"/>
    <w:rsid w:val="00BD000F"/>
    <w:rsid w:val="00BD0C0E"/>
    <w:rsid w:val="00BD31FE"/>
    <w:rsid w:val="00BD67E2"/>
    <w:rsid w:val="00BE0433"/>
    <w:rsid w:val="00BE1004"/>
    <w:rsid w:val="00BE12F7"/>
    <w:rsid w:val="00BE2996"/>
    <w:rsid w:val="00BE3813"/>
    <w:rsid w:val="00BE43DC"/>
    <w:rsid w:val="00BE7B6D"/>
    <w:rsid w:val="00BF0784"/>
    <w:rsid w:val="00BF0896"/>
    <w:rsid w:val="00BF0FBB"/>
    <w:rsid w:val="00BF5874"/>
    <w:rsid w:val="00BF755A"/>
    <w:rsid w:val="00BF7863"/>
    <w:rsid w:val="00C038A6"/>
    <w:rsid w:val="00C071C9"/>
    <w:rsid w:val="00C10008"/>
    <w:rsid w:val="00C1001D"/>
    <w:rsid w:val="00C10AAB"/>
    <w:rsid w:val="00C12AEF"/>
    <w:rsid w:val="00C140BD"/>
    <w:rsid w:val="00C150C1"/>
    <w:rsid w:val="00C159A8"/>
    <w:rsid w:val="00C15E7C"/>
    <w:rsid w:val="00C16719"/>
    <w:rsid w:val="00C17DD6"/>
    <w:rsid w:val="00C2253F"/>
    <w:rsid w:val="00C236F2"/>
    <w:rsid w:val="00C25321"/>
    <w:rsid w:val="00C300E5"/>
    <w:rsid w:val="00C3320F"/>
    <w:rsid w:val="00C360F7"/>
    <w:rsid w:val="00C36118"/>
    <w:rsid w:val="00C37056"/>
    <w:rsid w:val="00C371C7"/>
    <w:rsid w:val="00C42ACD"/>
    <w:rsid w:val="00C45F95"/>
    <w:rsid w:val="00C4731A"/>
    <w:rsid w:val="00C47AFC"/>
    <w:rsid w:val="00C47E95"/>
    <w:rsid w:val="00C50125"/>
    <w:rsid w:val="00C517EB"/>
    <w:rsid w:val="00C625F3"/>
    <w:rsid w:val="00C62B12"/>
    <w:rsid w:val="00C62E06"/>
    <w:rsid w:val="00C65535"/>
    <w:rsid w:val="00C664B8"/>
    <w:rsid w:val="00C73829"/>
    <w:rsid w:val="00C75916"/>
    <w:rsid w:val="00C76C0C"/>
    <w:rsid w:val="00C76F46"/>
    <w:rsid w:val="00C801B8"/>
    <w:rsid w:val="00C80C12"/>
    <w:rsid w:val="00C812C4"/>
    <w:rsid w:val="00C87F5D"/>
    <w:rsid w:val="00C906A7"/>
    <w:rsid w:val="00C90818"/>
    <w:rsid w:val="00C909C6"/>
    <w:rsid w:val="00C90F0A"/>
    <w:rsid w:val="00C9337A"/>
    <w:rsid w:val="00C93C23"/>
    <w:rsid w:val="00C942C5"/>
    <w:rsid w:val="00C9524D"/>
    <w:rsid w:val="00C964B3"/>
    <w:rsid w:val="00C96F7F"/>
    <w:rsid w:val="00C977A3"/>
    <w:rsid w:val="00C97A7D"/>
    <w:rsid w:val="00CA03AF"/>
    <w:rsid w:val="00CA546F"/>
    <w:rsid w:val="00CA6018"/>
    <w:rsid w:val="00CA67A9"/>
    <w:rsid w:val="00CB22DD"/>
    <w:rsid w:val="00CB4B23"/>
    <w:rsid w:val="00CB787F"/>
    <w:rsid w:val="00CC248D"/>
    <w:rsid w:val="00CC2747"/>
    <w:rsid w:val="00CC5CA2"/>
    <w:rsid w:val="00CC681A"/>
    <w:rsid w:val="00CC7BF9"/>
    <w:rsid w:val="00CD05B4"/>
    <w:rsid w:val="00CD0F59"/>
    <w:rsid w:val="00CD3217"/>
    <w:rsid w:val="00CD479C"/>
    <w:rsid w:val="00CD53A0"/>
    <w:rsid w:val="00CD5918"/>
    <w:rsid w:val="00CE0234"/>
    <w:rsid w:val="00CE1B54"/>
    <w:rsid w:val="00CE46FE"/>
    <w:rsid w:val="00CE52C2"/>
    <w:rsid w:val="00CE5572"/>
    <w:rsid w:val="00CE7B43"/>
    <w:rsid w:val="00CF0665"/>
    <w:rsid w:val="00CF10BC"/>
    <w:rsid w:val="00CF1810"/>
    <w:rsid w:val="00CF1817"/>
    <w:rsid w:val="00CF287F"/>
    <w:rsid w:val="00CF4946"/>
    <w:rsid w:val="00CF645B"/>
    <w:rsid w:val="00CF7CB5"/>
    <w:rsid w:val="00CF7DA6"/>
    <w:rsid w:val="00D02F1B"/>
    <w:rsid w:val="00D03D73"/>
    <w:rsid w:val="00D05306"/>
    <w:rsid w:val="00D053EF"/>
    <w:rsid w:val="00D06BFE"/>
    <w:rsid w:val="00D11664"/>
    <w:rsid w:val="00D157DD"/>
    <w:rsid w:val="00D2298E"/>
    <w:rsid w:val="00D230A8"/>
    <w:rsid w:val="00D232D5"/>
    <w:rsid w:val="00D24EC5"/>
    <w:rsid w:val="00D304C9"/>
    <w:rsid w:val="00D333BB"/>
    <w:rsid w:val="00D334B2"/>
    <w:rsid w:val="00D344FF"/>
    <w:rsid w:val="00D34629"/>
    <w:rsid w:val="00D3596A"/>
    <w:rsid w:val="00D36598"/>
    <w:rsid w:val="00D369DC"/>
    <w:rsid w:val="00D3753B"/>
    <w:rsid w:val="00D418F1"/>
    <w:rsid w:val="00D42CF8"/>
    <w:rsid w:val="00D43809"/>
    <w:rsid w:val="00D43E10"/>
    <w:rsid w:val="00D46190"/>
    <w:rsid w:val="00D5032A"/>
    <w:rsid w:val="00D525AA"/>
    <w:rsid w:val="00D53A40"/>
    <w:rsid w:val="00D53EB5"/>
    <w:rsid w:val="00D5471F"/>
    <w:rsid w:val="00D55CBD"/>
    <w:rsid w:val="00D55D4C"/>
    <w:rsid w:val="00D56FF5"/>
    <w:rsid w:val="00D5762E"/>
    <w:rsid w:val="00D60D43"/>
    <w:rsid w:val="00D632D9"/>
    <w:rsid w:val="00D637D3"/>
    <w:rsid w:val="00D6436A"/>
    <w:rsid w:val="00D664D0"/>
    <w:rsid w:val="00D66F30"/>
    <w:rsid w:val="00D7150D"/>
    <w:rsid w:val="00D73AFB"/>
    <w:rsid w:val="00D74E07"/>
    <w:rsid w:val="00D75217"/>
    <w:rsid w:val="00D807CB"/>
    <w:rsid w:val="00D8145F"/>
    <w:rsid w:val="00D815C4"/>
    <w:rsid w:val="00D82955"/>
    <w:rsid w:val="00D8299F"/>
    <w:rsid w:val="00D86C06"/>
    <w:rsid w:val="00D874A6"/>
    <w:rsid w:val="00D91A07"/>
    <w:rsid w:val="00D91C6C"/>
    <w:rsid w:val="00D93676"/>
    <w:rsid w:val="00D94304"/>
    <w:rsid w:val="00D950D1"/>
    <w:rsid w:val="00D95365"/>
    <w:rsid w:val="00D9666D"/>
    <w:rsid w:val="00DA06F0"/>
    <w:rsid w:val="00DA1F4A"/>
    <w:rsid w:val="00DA31A4"/>
    <w:rsid w:val="00DA4D0D"/>
    <w:rsid w:val="00DA68A1"/>
    <w:rsid w:val="00DA693B"/>
    <w:rsid w:val="00DB132D"/>
    <w:rsid w:val="00DB19D3"/>
    <w:rsid w:val="00DB28CC"/>
    <w:rsid w:val="00DB3B97"/>
    <w:rsid w:val="00DB6813"/>
    <w:rsid w:val="00DB6CD7"/>
    <w:rsid w:val="00DB6D2F"/>
    <w:rsid w:val="00DC2088"/>
    <w:rsid w:val="00DC2BF2"/>
    <w:rsid w:val="00DC3997"/>
    <w:rsid w:val="00DC3D9B"/>
    <w:rsid w:val="00DD1553"/>
    <w:rsid w:val="00DD1BF8"/>
    <w:rsid w:val="00DD5269"/>
    <w:rsid w:val="00DE2373"/>
    <w:rsid w:val="00DE3C77"/>
    <w:rsid w:val="00DE415E"/>
    <w:rsid w:val="00DE50B7"/>
    <w:rsid w:val="00DE52A8"/>
    <w:rsid w:val="00DE59D8"/>
    <w:rsid w:val="00DE5C33"/>
    <w:rsid w:val="00DE64A5"/>
    <w:rsid w:val="00DE68C0"/>
    <w:rsid w:val="00DE704E"/>
    <w:rsid w:val="00DF3F23"/>
    <w:rsid w:val="00E063FB"/>
    <w:rsid w:val="00E067FC"/>
    <w:rsid w:val="00E0723B"/>
    <w:rsid w:val="00E07AB2"/>
    <w:rsid w:val="00E11285"/>
    <w:rsid w:val="00E12510"/>
    <w:rsid w:val="00E14F6A"/>
    <w:rsid w:val="00E174C1"/>
    <w:rsid w:val="00E204A9"/>
    <w:rsid w:val="00E2168B"/>
    <w:rsid w:val="00E24FC4"/>
    <w:rsid w:val="00E260E1"/>
    <w:rsid w:val="00E31C51"/>
    <w:rsid w:val="00E31E13"/>
    <w:rsid w:val="00E34FAC"/>
    <w:rsid w:val="00E43870"/>
    <w:rsid w:val="00E43957"/>
    <w:rsid w:val="00E43BD3"/>
    <w:rsid w:val="00E43F51"/>
    <w:rsid w:val="00E451AE"/>
    <w:rsid w:val="00E46140"/>
    <w:rsid w:val="00E51CA4"/>
    <w:rsid w:val="00E522C3"/>
    <w:rsid w:val="00E5321B"/>
    <w:rsid w:val="00E53DA9"/>
    <w:rsid w:val="00E53E3F"/>
    <w:rsid w:val="00E56097"/>
    <w:rsid w:val="00E609F0"/>
    <w:rsid w:val="00E635BC"/>
    <w:rsid w:val="00E644BF"/>
    <w:rsid w:val="00E716CF"/>
    <w:rsid w:val="00E7305E"/>
    <w:rsid w:val="00E7725A"/>
    <w:rsid w:val="00E776FF"/>
    <w:rsid w:val="00E803B5"/>
    <w:rsid w:val="00E810CF"/>
    <w:rsid w:val="00E81257"/>
    <w:rsid w:val="00E83CEA"/>
    <w:rsid w:val="00E848D5"/>
    <w:rsid w:val="00E84C54"/>
    <w:rsid w:val="00E8792E"/>
    <w:rsid w:val="00E91EF8"/>
    <w:rsid w:val="00E925C0"/>
    <w:rsid w:val="00E955E7"/>
    <w:rsid w:val="00E96BB3"/>
    <w:rsid w:val="00E97F65"/>
    <w:rsid w:val="00EA10D7"/>
    <w:rsid w:val="00EA27FB"/>
    <w:rsid w:val="00EA3E7F"/>
    <w:rsid w:val="00EA46FC"/>
    <w:rsid w:val="00EA4E7D"/>
    <w:rsid w:val="00EA766D"/>
    <w:rsid w:val="00EB2A4E"/>
    <w:rsid w:val="00EB2D2C"/>
    <w:rsid w:val="00EB6CED"/>
    <w:rsid w:val="00EC1C54"/>
    <w:rsid w:val="00EC5DAF"/>
    <w:rsid w:val="00EC6386"/>
    <w:rsid w:val="00EC73C6"/>
    <w:rsid w:val="00ED2525"/>
    <w:rsid w:val="00ED43DB"/>
    <w:rsid w:val="00ED4704"/>
    <w:rsid w:val="00ED496B"/>
    <w:rsid w:val="00ED5670"/>
    <w:rsid w:val="00ED789B"/>
    <w:rsid w:val="00EE084E"/>
    <w:rsid w:val="00EE1432"/>
    <w:rsid w:val="00EE4758"/>
    <w:rsid w:val="00EE4B8D"/>
    <w:rsid w:val="00EE65B4"/>
    <w:rsid w:val="00EE77B6"/>
    <w:rsid w:val="00EE7F6A"/>
    <w:rsid w:val="00EF0F2E"/>
    <w:rsid w:val="00EF17D6"/>
    <w:rsid w:val="00EF32EF"/>
    <w:rsid w:val="00EF36AE"/>
    <w:rsid w:val="00EF3A6D"/>
    <w:rsid w:val="00EF5AE8"/>
    <w:rsid w:val="00EF640E"/>
    <w:rsid w:val="00EF7422"/>
    <w:rsid w:val="00EF7D9A"/>
    <w:rsid w:val="00F0121F"/>
    <w:rsid w:val="00F0162C"/>
    <w:rsid w:val="00F01C47"/>
    <w:rsid w:val="00F042A6"/>
    <w:rsid w:val="00F0579D"/>
    <w:rsid w:val="00F06244"/>
    <w:rsid w:val="00F07E46"/>
    <w:rsid w:val="00F14DA1"/>
    <w:rsid w:val="00F15FDE"/>
    <w:rsid w:val="00F16BD5"/>
    <w:rsid w:val="00F16D26"/>
    <w:rsid w:val="00F1717C"/>
    <w:rsid w:val="00F17FD2"/>
    <w:rsid w:val="00F241F2"/>
    <w:rsid w:val="00F25202"/>
    <w:rsid w:val="00F26886"/>
    <w:rsid w:val="00F277A9"/>
    <w:rsid w:val="00F27C79"/>
    <w:rsid w:val="00F336BE"/>
    <w:rsid w:val="00F336FA"/>
    <w:rsid w:val="00F34642"/>
    <w:rsid w:val="00F40D3D"/>
    <w:rsid w:val="00F4130F"/>
    <w:rsid w:val="00F41449"/>
    <w:rsid w:val="00F43CE1"/>
    <w:rsid w:val="00F44AB7"/>
    <w:rsid w:val="00F47642"/>
    <w:rsid w:val="00F5104C"/>
    <w:rsid w:val="00F5675F"/>
    <w:rsid w:val="00F62660"/>
    <w:rsid w:val="00F6391C"/>
    <w:rsid w:val="00F63A8A"/>
    <w:rsid w:val="00F65164"/>
    <w:rsid w:val="00F65F08"/>
    <w:rsid w:val="00F673E5"/>
    <w:rsid w:val="00F67732"/>
    <w:rsid w:val="00F71194"/>
    <w:rsid w:val="00F713E8"/>
    <w:rsid w:val="00F72A94"/>
    <w:rsid w:val="00F73857"/>
    <w:rsid w:val="00F74809"/>
    <w:rsid w:val="00F7775F"/>
    <w:rsid w:val="00F80CCA"/>
    <w:rsid w:val="00F83BDE"/>
    <w:rsid w:val="00F84905"/>
    <w:rsid w:val="00F855DD"/>
    <w:rsid w:val="00F85627"/>
    <w:rsid w:val="00F87433"/>
    <w:rsid w:val="00F87F92"/>
    <w:rsid w:val="00F90506"/>
    <w:rsid w:val="00F92957"/>
    <w:rsid w:val="00F9405C"/>
    <w:rsid w:val="00F95241"/>
    <w:rsid w:val="00FA1E19"/>
    <w:rsid w:val="00FA205B"/>
    <w:rsid w:val="00FA2829"/>
    <w:rsid w:val="00FA5290"/>
    <w:rsid w:val="00FA7F28"/>
    <w:rsid w:val="00FB0D1E"/>
    <w:rsid w:val="00FB58BA"/>
    <w:rsid w:val="00FC08AE"/>
    <w:rsid w:val="00FC1EC9"/>
    <w:rsid w:val="00FC36C8"/>
    <w:rsid w:val="00FC75AC"/>
    <w:rsid w:val="00FC7DB6"/>
    <w:rsid w:val="00FD11E7"/>
    <w:rsid w:val="00FD1B40"/>
    <w:rsid w:val="00FD2227"/>
    <w:rsid w:val="00FD2CCF"/>
    <w:rsid w:val="00FD3062"/>
    <w:rsid w:val="00FD51C4"/>
    <w:rsid w:val="00FD5580"/>
    <w:rsid w:val="00FD5BF8"/>
    <w:rsid w:val="00FD750E"/>
    <w:rsid w:val="00FD78C6"/>
    <w:rsid w:val="00FD7D3E"/>
    <w:rsid w:val="00FE16B8"/>
    <w:rsid w:val="00FE2BAC"/>
    <w:rsid w:val="00FE44F4"/>
    <w:rsid w:val="00FE468B"/>
    <w:rsid w:val="00FE5C0E"/>
    <w:rsid w:val="00FE667A"/>
    <w:rsid w:val="00FF04F9"/>
    <w:rsid w:val="00FF0679"/>
    <w:rsid w:val="00FF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35050B"/>
  <w15:docId w15:val="{80AED199-C007-4553-A743-77E25438A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4754"/>
    <w:pPr>
      <w:widowControl w:val="0"/>
    </w:pPr>
    <w:rPr>
      <w:kern w:val="2"/>
      <w:sz w:val="24"/>
    </w:rPr>
  </w:style>
  <w:style w:type="paragraph" w:styleId="2">
    <w:name w:val="heading 2"/>
    <w:basedOn w:val="a"/>
    <w:next w:val="a"/>
    <w:qFormat/>
    <w:rsid w:val="00211211"/>
    <w:pPr>
      <w:keepNext/>
      <w:widowControl/>
      <w:ind w:left="1440" w:hanging="1440"/>
      <w:outlineLvl w:val="1"/>
    </w:pPr>
    <w:rPr>
      <w:b/>
      <w:bCs/>
      <w:kern w:val="0"/>
      <w:szCs w:val="24"/>
      <w:lang w:val="en-AU" w:eastAsia="en-US"/>
    </w:rPr>
  </w:style>
  <w:style w:type="paragraph" w:styleId="4">
    <w:name w:val="heading 4"/>
    <w:basedOn w:val="a"/>
    <w:next w:val="a"/>
    <w:qFormat/>
    <w:rsid w:val="00211211"/>
    <w:pPr>
      <w:keepNext/>
      <w:widowControl/>
      <w:jc w:val="center"/>
      <w:outlineLvl w:val="3"/>
    </w:pPr>
    <w:rPr>
      <w:b/>
      <w:bCs/>
      <w:kern w:val="0"/>
      <w:szCs w:val="24"/>
      <w:lang w:val="en-AU" w:eastAsia="en-US"/>
    </w:rPr>
  </w:style>
  <w:style w:type="paragraph" w:styleId="6">
    <w:name w:val="heading 6"/>
    <w:basedOn w:val="a"/>
    <w:next w:val="a"/>
    <w:qFormat/>
    <w:rsid w:val="00211211"/>
    <w:pPr>
      <w:keepNext/>
      <w:widowControl/>
      <w:outlineLvl w:val="5"/>
    </w:pPr>
    <w:rPr>
      <w:b/>
      <w:bCs/>
      <w:kern w:val="0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50DE6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650DE6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Hyperlink"/>
    <w:uiPriority w:val="99"/>
    <w:rsid w:val="0047221A"/>
    <w:rPr>
      <w:color w:val="0000FF"/>
      <w:u w:val="single"/>
    </w:rPr>
  </w:style>
  <w:style w:type="paragraph" w:styleId="a7">
    <w:name w:val="Body Text Indent"/>
    <w:basedOn w:val="a"/>
    <w:rsid w:val="00211211"/>
    <w:pPr>
      <w:widowControl/>
      <w:ind w:left="1440" w:hanging="1440"/>
    </w:pPr>
    <w:rPr>
      <w:kern w:val="0"/>
      <w:szCs w:val="24"/>
      <w:lang w:eastAsia="en-US"/>
    </w:rPr>
  </w:style>
  <w:style w:type="paragraph" w:styleId="a8">
    <w:name w:val="Body Text"/>
    <w:basedOn w:val="a"/>
    <w:rsid w:val="005A3857"/>
    <w:pPr>
      <w:spacing w:after="120"/>
    </w:pPr>
  </w:style>
  <w:style w:type="character" w:styleId="a9">
    <w:name w:val="page number"/>
    <w:basedOn w:val="a0"/>
    <w:rsid w:val="00AB393A"/>
  </w:style>
  <w:style w:type="paragraph" w:styleId="Web">
    <w:name w:val="Normal (Web)"/>
    <w:basedOn w:val="a"/>
    <w:rsid w:val="00CA67A9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paragraph" w:styleId="aa">
    <w:name w:val="Balloon Text"/>
    <w:basedOn w:val="a"/>
    <w:semiHidden/>
    <w:rsid w:val="003261ED"/>
    <w:rPr>
      <w:rFonts w:ascii="Arial" w:hAnsi="Arial"/>
      <w:sz w:val="18"/>
      <w:szCs w:val="18"/>
    </w:rPr>
  </w:style>
  <w:style w:type="paragraph" w:customStyle="1" w:styleId="Presentation">
    <w:name w:val="Presentation"/>
    <w:basedOn w:val="a"/>
    <w:rsid w:val="009C6401"/>
    <w:pPr>
      <w:widowControl/>
    </w:pPr>
    <w:rPr>
      <w:rFonts w:ascii="Trebuchet MS" w:hAnsi="Trebuchet MS"/>
      <w:b/>
      <w:kern w:val="0"/>
      <w:sz w:val="18"/>
      <w:lang w:eastAsia="en-US"/>
    </w:rPr>
  </w:style>
  <w:style w:type="character" w:customStyle="1" w:styleId="a5">
    <w:name w:val="頁尾 字元"/>
    <w:link w:val="a4"/>
    <w:uiPriority w:val="99"/>
    <w:rsid w:val="008661BA"/>
    <w:rPr>
      <w:kern w:val="2"/>
    </w:rPr>
  </w:style>
  <w:style w:type="paragraph" w:customStyle="1" w:styleId="ab">
    <w:name w:val="公文(後續段落_主旨)"/>
    <w:basedOn w:val="a"/>
    <w:rsid w:val="00411EF2"/>
    <w:pPr>
      <w:widowControl/>
      <w:ind w:left="958"/>
      <w:textAlignment w:val="baseline"/>
    </w:pPr>
    <w:rPr>
      <w:rFonts w:eastAsia="標楷體"/>
      <w:noProof/>
      <w:kern w:val="0"/>
      <w:sz w:val="32"/>
      <w:lang w:bidi="he-IL"/>
    </w:rPr>
  </w:style>
  <w:style w:type="paragraph" w:styleId="ac">
    <w:name w:val="List Paragraph"/>
    <w:basedOn w:val="a"/>
    <w:uiPriority w:val="34"/>
    <w:qFormat/>
    <w:rsid w:val="004B01E4"/>
    <w:pPr>
      <w:ind w:leftChars="200" w:left="480"/>
    </w:pPr>
    <w:rPr>
      <w:rFonts w:ascii="Calibri" w:hAnsi="Calibri"/>
      <w:szCs w:val="22"/>
    </w:rPr>
  </w:style>
  <w:style w:type="character" w:styleId="ad">
    <w:name w:val="Unresolved Mention"/>
    <w:basedOn w:val="a0"/>
    <w:uiPriority w:val="99"/>
    <w:semiHidden/>
    <w:unhideWhenUsed/>
    <w:rsid w:val="008C0B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53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71597">
          <w:marLeft w:val="0"/>
          <w:marRight w:val="0"/>
          <w:marTop w:val="0"/>
          <w:marBottom w:val="150"/>
          <w:divBdr>
            <w:top w:val="single" w:sz="6" w:space="8" w:color="B7BDC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9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6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20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india@cieca.org.t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ywlee@cieca.org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lectusasummit.us/Applications/Investment-Summit-Applicatio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5DAD2-E664-4045-B5F0-476863160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82</Characters>
  <Application>Microsoft Office Word</Application>
  <DocSecurity>0</DocSecurity>
  <Lines>13</Lines>
  <Paragraphs>3</Paragraphs>
  <ScaleCrop>false</ScaleCrop>
  <Company>SYNNEX</Company>
  <LinksUpToDate>false</LinksUpToDate>
  <CharactersWithSpaces>1856</CharactersWithSpaces>
  <SharedDoc>false</SharedDoc>
  <HLinks>
    <vt:vector size="12" baseType="variant">
      <vt:variant>
        <vt:i4>3801174</vt:i4>
      </vt:variant>
      <vt:variant>
        <vt:i4>3</vt:i4>
      </vt:variant>
      <vt:variant>
        <vt:i4>0</vt:i4>
      </vt:variant>
      <vt:variant>
        <vt:i4>5</vt:i4>
      </vt:variant>
      <vt:variant>
        <vt:lpwstr>mailto:hsitzulu@cieca.org.tw</vt:lpwstr>
      </vt:variant>
      <vt:variant>
        <vt:lpwstr/>
      </vt:variant>
      <vt:variant>
        <vt:i4>1900650</vt:i4>
      </vt:variant>
      <vt:variant>
        <vt:i4>0</vt:i4>
      </vt:variant>
      <vt:variant>
        <vt:i4>0</vt:i4>
      </vt:variant>
      <vt:variant>
        <vt:i4>5</vt:i4>
      </vt:variant>
      <vt:variant>
        <vt:lpwstr>mailto:isabellee@cieca.org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30, 2004</dc:title>
  <dc:creator>何百曄</dc:creator>
  <cp:lastModifiedBy>中華民國國際經濟合作協會 中華民國國際經濟合作協會</cp:lastModifiedBy>
  <cp:revision>3</cp:revision>
  <cp:lastPrinted>2026-03-02T07:54:00Z</cp:lastPrinted>
  <dcterms:created xsi:type="dcterms:W3CDTF">2026-03-04T07:03:00Z</dcterms:created>
  <dcterms:modified xsi:type="dcterms:W3CDTF">2026-03-19T03:23:00Z</dcterms:modified>
</cp:coreProperties>
</file>